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B5F8B" w14:textId="77777777" w:rsidR="006C0FD2" w:rsidRPr="00E92550" w:rsidRDefault="006C0FD2">
      <w:pPr>
        <w:rPr>
          <w:rFonts w:ascii="Arial" w:hAnsi="Arial" w:cs="Arial"/>
          <w:sz w:val="20"/>
          <w:szCs w:val="20"/>
        </w:rPr>
      </w:pPr>
    </w:p>
    <w:p w14:paraId="7CCD1815" w14:textId="77777777" w:rsidR="00A803F4" w:rsidRDefault="00A803F4" w:rsidP="00A803F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6321CD7F" w14:textId="77777777" w:rsidR="00A803F4" w:rsidRPr="00A803F4" w:rsidRDefault="00A803F4" w:rsidP="00A803F4">
      <w:pPr>
        <w:jc w:val="center"/>
        <w:rPr>
          <w:rFonts w:ascii="Arial" w:hAnsi="Arial" w:cs="Arial"/>
          <w:b/>
          <w:bCs/>
          <w:sz w:val="20"/>
          <w:lang w:val="en-US"/>
        </w:rPr>
      </w:pPr>
      <w:r w:rsidRPr="00A803F4">
        <w:rPr>
          <w:rFonts w:ascii="Arial" w:hAnsi="Arial" w:cs="Arial"/>
          <w:b/>
          <w:bCs/>
          <w:sz w:val="20"/>
          <w:lang w:val="en-US"/>
        </w:rPr>
        <w:t>DRAFT RECRUITMENT ADVERTISEMENT</w:t>
      </w:r>
    </w:p>
    <w:p w14:paraId="22D56252" w14:textId="77777777" w:rsidR="00A803F4" w:rsidRPr="00A803F4" w:rsidRDefault="00A803F4" w:rsidP="00A803F4">
      <w:pPr>
        <w:rPr>
          <w:rFonts w:ascii="Arial" w:hAnsi="Arial" w:cs="Arial"/>
          <w:sz w:val="20"/>
          <w:lang w:val="en-US"/>
        </w:rPr>
      </w:pPr>
    </w:p>
    <w:tbl>
      <w:tblPr>
        <w:tblW w:w="10428" w:type="dxa"/>
        <w:tblLayout w:type="fixed"/>
        <w:tblLook w:val="0000" w:firstRow="0" w:lastRow="0" w:firstColumn="0" w:lastColumn="0" w:noHBand="0" w:noVBand="0"/>
      </w:tblPr>
      <w:tblGrid>
        <w:gridCol w:w="1242"/>
        <w:gridCol w:w="3686"/>
        <w:gridCol w:w="1701"/>
        <w:gridCol w:w="3799"/>
      </w:tblGrid>
      <w:tr w:rsidR="00A803F4" w:rsidRPr="00A803F4" w14:paraId="4108CD2C" w14:textId="77777777" w:rsidTr="00CF796F">
        <w:trPr>
          <w:trHeight w:val="530"/>
        </w:trPr>
        <w:tc>
          <w:tcPr>
            <w:tcW w:w="12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F29ADD1" w14:textId="77777777" w:rsidR="00A803F4" w:rsidRPr="00A803F4" w:rsidRDefault="00A803F4" w:rsidP="00A803F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bCs/>
                <w:sz w:val="20"/>
                <w:lang w:val="en-US"/>
              </w:rPr>
              <w:t>FACULTY</w:t>
            </w:r>
          </w:p>
        </w:tc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E1673" w14:textId="06F1B599" w:rsidR="00A803F4" w:rsidRPr="00A803F4" w:rsidRDefault="0089018C" w:rsidP="00A803F4">
            <w:pPr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Science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AB0066E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bCs/>
                <w:sz w:val="20"/>
                <w:lang w:val="en-US"/>
              </w:rPr>
              <w:t>DEPARTMENT</w:t>
            </w:r>
          </w:p>
        </w:tc>
        <w:tc>
          <w:tcPr>
            <w:tcW w:w="3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37CD5" w14:textId="18852BB3" w:rsidR="00A803F4" w:rsidRPr="00A803F4" w:rsidRDefault="002F184B" w:rsidP="00A803F4">
            <w:pPr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Forestry</w:t>
            </w:r>
          </w:p>
        </w:tc>
      </w:tr>
      <w:tr w:rsidR="00A803F4" w:rsidRPr="00A803F4" w14:paraId="32A8A8E7" w14:textId="77777777" w:rsidTr="00CF796F">
        <w:trPr>
          <w:trHeight w:val="530"/>
        </w:trPr>
        <w:tc>
          <w:tcPr>
            <w:tcW w:w="12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9B3EA01" w14:textId="77777777" w:rsidR="00A803F4" w:rsidRPr="00A803F4" w:rsidRDefault="00A803F4" w:rsidP="00A803F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CAMPUS</w:t>
            </w:r>
          </w:p>
        </w:tc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24D3BF" w14:textId="14304B99" w:rsidR="00A803F4" w:rsidRPr="00A803F4" w:rsidRDefault="0089018C" w:rsidP="00A803F4">
            <w:pPr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George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DDC26BE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bCs/>
                <w:sz w:val="20"/>
                <w:lang w:val="en-US"/>
              </w:rPr>
              <w:t>GRADE</w:t>
            </w:r>
          </w:p>
        </w:tc>
        <w:tc>
          <w:tcPr>
            <w:tcW w:w="3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C7377D" w14:textId="1BD0F6FD" w:rsidR="00A803F4" w:rsidRPr="00A803F4" w:rsidRDefault="0089018C" w:rsidP="00A803F4">
            <w:pPr>
              <w:rPr>
                <w:rFonts w:ascii="Arial" w:hAnsi="Arial" w:cs="Arial"/>
                <w:bCs/>
                <w:sz w:val="20"/>
                <w:lang w:val="en-US"/>
              </w:rPr>
            </w:pPr>
            <w:r>
              <w:rPr>
                <w:rFonts w:ascii="Arial" w:hAnsi="Arial" w:cs="Arial"/>
                <w:bCs/>
                <w:sz w:val="20"/>
                <w:lang w:val="en-US"/>
              </w:rPr>
              <w:t>8</w:t>
            </w:r>
          </w:p>
        </w:tc>
      </w:tr>
      <w:tr w:rsidR="00A803F4" w:rsidRPr="00A803F4" w14:paraId="64447C79" w14:textId="77777777" w:rsidTr="00CF796F">
        <w:trPr>
          <w:trHeight w:val="347"/>
        </w:trPr>
        <w:tc>
          <w:tcPr>
            <w:tcW w:w="12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B646E61" w14:textId="77777777" w:rsidR="00A803F4" w:rsidRPr="00A803F4" w:rsidRDefault="00A803F4" w:rsidP="00A803F4">
            <w:pPr>
              <w:rPr>
                <w:rFonts w:ascii="Arial" w:hAnsi="Arial" w:cs="Arial"/>
                <w:b/>
                <w:bCs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bCs/>
                <w:sz w:val="20"/>
                <w:lang w:val="en-US"/>
              </w:rPr>
              <w:t>POSITION</w:t>
            </w:r>
          </w:p>
        </w:tc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EB2527" w14:textId="77777777" w:rsidR="00A803F4" w:rsidRPr="00A803F4" w:rsidRDefault="00CF796F" w:rsidP="00A803F4">
            <w:pPr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LECTURER (</w:t>
            </w:r>
            <w:proofErr w:type="spellStart"/>
            <w:r>
              <w:rPr>
                <w:rFonts w:ascii="Arial" w:hAnsi="Arial" w:cs="Arial"/>
                <w:sz w:val="20"/>
                <w:lang w:val="en-US"/>
              </w:rPr>
              <w:t>nGap</w:t>
            </w:r>
            <w:proofErr w:type="spellEnd"/>
            <w:r>
              <w:rPr>
                <w:rFonts w:ascii="Arial" w:hAnsi="Arial" w:cs="Arial"/>
                <w:sz w:val="20"/>
                <w:lang w:val="en-US"/>
              </w:rPr>
              <w:t>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5FD1F90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REF NUMBER (POST CODE)</w:t>
            </w:r>
          </w:p>
        </w:tc>
        <w:tc>
          <w:tcPr>
            <w:tcW w:w="3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09B58" w14:textId="1827013E" w:rsidR="00A803F4" w:rsidRPr="00A803F4" w:rsidRDefault="000B4D40" w:rsidP="00A803F4">
            <w:pPr>
              <w:rPr>
                <w:rFonts w:ascii="Arial" w:hAnsi="Arial" w:cs="Arial"/>
                <w:bCs/>
                <w:sz w:val="20"/>
                <w:lang w:val="en-US"/>
              </w:rPr>
            </w:pPr>
            <w:r w:rsidRPr="000B4D40">
              <w:rPr>
                <w:rFonts w:ascii="Arial" w:hAnsi="Arial" w:cs="Arial"/>
                <w:bCs/>
                <w:sz w:val="20"/>
                <w:lang w:val="en-US"/>
              </w:rPr>
              <w:t>4838</w:t>
            </w:r>
          </w:p>
        </w:tc>
      </w:tr>
    </w:tbl>
    <w:p w14:paraId="32681163" w14:textId="77777777" w:rsidR="00A803F4" w:rsidRPr="00A803F4" w:rsidRDefault="00A803F4" w:rsidP="00A803F4">
      <w:pPr>
        <w:rPr>
          <w:rFonts w:ascii="Arial" w:hAnsi="Arial" w:cs="Arial"/>
          <w:sz w:val="20"/>
          <w:lang w:val="en-US"/>
        </w:rPr>
      </w:pPr>
    </w:p>
    <w:tbl>
      <w:tblPr>
        <w:tblW w:w="10428" w:type="dxa"/>
        <w:tblLayout w:type="fixed"/>
        <w:tblLook w:val="0000" w:firstRow="0" w:lastRow="0" w:firstColumn="0" w:lastColumn="0" w:noHBand="0" w:noVBand="0"/>
      </w:tblPr>
      <w:tblGrid>
        <w:gridCol w:w="2518"/>
        <w:gridCol w:w="1134"/>
        <w:gridCol w:w="1276"/>
        <w:gridCol w:w="850"/>
        <w:gridCol w:w="132"/>
        <w:gridCol w:w="1569"/>
        <w:gridCol w:w="690"/>
        <w:gridCol w:w="19"/>
        <w:gridCol w:w="2240"/>
      </w:tblGrid>
      <w:tr w:rsidR="00A803F4" w:rsidRPr="00A803F4" w14:paraId="27AD3A0D" w14:textId="77777777" w:rsidTr="00883A2D">
        <w:trPr>
          <w:trHeight w:val="330"/>
        </w:trPr>
        <w:tc>
          <w:tcPr>
            <w:tcW w:w="1042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D6FDE3A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sz w:val="20"/>
                <w:lang w:val="en-US"/>
              </w:rPr>
              <w:t>(Indicate if the position is to be advertised internally only (NMU Staff portal)</w:t>
            </w:r>
            <w:r w:rsidRPr="00A803F4">
              <w:rPr>
                <w:rFonts w:ascii="Arial" w:hAnsi="Arial" w:cs="Arial"/>
                <w:b/>
                <w:sz w:val="20"/>
                <w:lang w:val="en-US"/>
              </w:rPr>
              <w:t>/</w:t>
            </w:r>
            <w:r w:rsidRPr="00A803F4">
              <w:rPr>
                <w:rFonts w:ascii="Arial" w:hAnsi="Arial" w:cs="Arial"/>
                <w:sz w:val="20"/>
                <w:lang w:val="en-US"/>
              </w:rPr>
              <w:t xml:space="preserve"> externally (NMU staff portal &amp; printed media as selected below)</w:t>
            </w:r>
          </w:p>
        </w:tc>
      </w:tr>
      <w:tr w:rsidR="00A803F4" w:rsidRPr="00A803F4" w14:paraId="1ECE208C" w14:textId="77777777" w:rsidTr="00883A2D"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B98DC8A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INTERNAL</w:t>
            </w:r>
          </w:p>
          <w:p w14:paraId="72516F79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(mark adjacent block with X)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2E70E4" w14:textId="046223A2" w:rsidR="00A803F4" w:rsidRPr="00A803F4" w:rsidRDefault="000C4ABB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  <w:tc>
          <w:tcPr>
            <w:tcW w:w="25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5AD9F16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EXTERNAL</w:t>
            </w:r>
          </w:p>
          <w:p w14:paraId="30BCFB0A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(mark adjacent block with X)</w:t>
            </w:r>
          </w:p>
        </w:tc>
        <w:tc>
          <w:tcPr>
            <w:tcW w:w="29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CF785A0" w14:textId="77777777" w:rsidR="00A803F4" w:rsidRPr="00A803F4" w:rsidRDefault="00CF796F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</w:tr>
      <w:tr w:rsidR="00A803F4" w:rsidRPr="00A803F4" w14:paraId="34088642" w14:textId="77777777" w:rsidTr="00883A2D">
        <w:trPr>
          <w:trHeight w:val="330"/>
        </w:trPr>
        <w:tc>
          <w:tcPr>
            <w:tcW w:w="1042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4C35108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sz w:val="20"/>
                <w:lang w:val="en-US"/>
              </w:rPr>
              <w:t xml:space="preserve">(Indicate if the position is permanent </w:t>
            </w:r>
            <w:r w:rsidRPr="00A803F4">
              <w:rPr>
                <w:rFonts w:ascii="Arial" w:hAnsi="Arial" w:cs="Arial"/>
                <w:b/>
                <w:sz w:val="20"/>
                <w:u w:val="single"/>
                <w:lang w:val="en-US"/>
              </w:rPr>
              <w:t>OR</w:t>
            </w:r>
            <w:r w:rsidRPr="00A803F4">
              <w:rPr>
                <w:rFonts w:ascii="Arial" w:hAnsi="Arial" w:cs="Arial"/>
                <w:sz w:val="20"/>
                <w:lang w:val="en-US"/>
              </w:rPr>
              <w:t xml:space="preserve"> contract (if contract, specify the relevant contract period)</w:t>
            </w:r>
          </w:p>
        </w:tc>
      </w:tr>
      <w:tr w:rsidR="00A803F4" w:rsidRPr="00A803F4" w14:paraId="1B80A354" w14:textId="77777777" w:rsidTr="00883A2D"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6137076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PERMANENT</w:t>
            </w:r>
          </w:p>
          <w:p w14:paraId="72CE3A94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(mark adjacent block with X)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CAA2631" w14:textId="77777777" w:rsidR="00A803F4" w:rsidRPr="00A803F4" w:rsidRDefault="00CF796F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  <w:tc>
          <w:tcPr>
            <w:tcW w:w="25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6880B54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 xml:space="preserve">CONTRACT PERIOD </w:t>
            </w:r>
          </w:p>
          <w:p w14:paraId="3C277427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(indicate period)</w:t>
            </w:r>
          </w:p>
        </w:tc>
        <w:tc>
          <w:tcPr>
            <w:tcW w:w="29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9FBF74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A803F4" w:rsidRPr="00A803F4" w14:paraId="6369AC9B" w14:textId="77777777" w:rsidTr="00883A2D">
        <w:trPr>
          <w:trHeight w:val="330"/>
        </w:trPr>
        <w:tc>
          <w:tcPr>
            <w:tcW w:w="1042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1068D5B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sz w:val="20"/>
                <w:lang w:val="en-US"/>
              </w:rPr>
              <w:t xml:space="preserve">(Indicate if the position is full-time </w:t>
            </w:r>
            <w:r w:rsidRPr="00A803F4">
              <w:rPr>
                <w:rFonts w:ascii="Arial" w:hAnsi="Arial" w:cs="Arial"/>
                <w:b/>
                <w:sz w:val="20"/>
                <w:u w:val="single"/>
                <w:lang w:val="en-US"/>
              </w:rPr>
              <w:t>OR</w:t>
            </w:r>
            <w:r w:rsidRPr="00A803F4">
              <w:rPr>
                <w:rFonts w:ascii="Arial" w:hAnsi="Arial" w:cs="Arial"/>
                <w:sz w:val="20"/>
                <w:lang w:val="en-US"/>
              </w:rPr>
              <w:t xml:space="preserve"> part-time. NCWAs are not included in this template – please contact your HRC for the relevant form.)</w:t>
            </w:r>
          </w:p>
        </w:tc>
      </w:tr>
      <w:tr w:rsidR="00A803F4" w:rsidRPr="00A803F4" w14:paraId="7E99DA9B" w14:textId="77777777" w:rsidTr="00883A2D"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80F9A43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FULL-TIME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9DE205" w14:textId="77777777" w:rsidR="00A803F4" w:rsidRPr="00A803F4" w:rsidRDefault="00CF796F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  <w:tc>
          <w:tcPr>
            <w:tcW w:w="25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8F49FF2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PART-TIME (</w:t>
            </w:r>
            <w:r w:rsidRPr="00A803F4">
              <w:rPr>
                <w:rFonts w:ascii="Arial" w:hAnsi="Arial" w:cs="Arial"/>
                <w:b/>
                <w:sz w:val="20"/>
                <w:vertAlign w:val="superscript"/>
                <w:lang w:val="en-US"/>
              </w:rPr>
              <w:t>5</w:t>
            </w:r>
            <w:r w:rsidRPr="00A803F4">
              <w:rPr>
                <w:rFonts w:ascii="Arial" w:hAnsi="Arial" w:cs="Arial"/>
                <w:b/>
                <w:sz w:val="20"/>
                <w:lang w:val="en-US"/>
              </w:rPr>
              <w:t>/</w:t>
            </w:r>
            <w:r w:rsidRPr="00A803F4">
              <w:rPr>
                <w:rFonts w:ascii="Arial" w:hAnsi="Arial" w:cs="Arial"/>
                <w:b/>
                <w:sz w:val="20"/>
                <w:vertAlign w:val="subscript"/>
                <w:lang w:val="en-US"/>
              </w:rPr>
              <w:t>8</w:t>
            </w:r>
            <w:r w:rsidRPr="00A803F4">
              <w:rPr>
                <w:rFonts w:ascii="Arial" w:hAnsi="Arial" w:cs="Arial"/>
                <w:b/>
                <w:sz w:val="20"/>
                <w:lang w:val="en-US"/>
              </w:rPr>
              <w:t>)</w:t>
            </w:r>
          </w:p>
        </w:tc>
        <w:tc>
          <w:tcPr>
            <w:tcW w:w="29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BA907B7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A803F4" w:rsidRPr="00A803F4" w14:paraId="7C6CBAD8" w14:textId="77777777" w:rsidTr="00883A2D">
        <w:trPr>
          <w:trHeight w:val="330"/>
        </w:trPr>
        <w:tc>
          <w:tcPr>
            <w:tcW w:w="1042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F64786C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sz w:val="20"/>
                <w:lang w:val="en-US"/>
              </w:rPr>
              <w:t xml:space="preserve">Media to be used for advertising (mark </w:t>
            </w:r>
            <w:r w:rsidRPr="00A803F4">
              <w:rPr>
                <w:rFonts w:ascii="Arial" w:hAnsi="Arial" w:cs="Arial"/>
                <w:b/>
                <w:sz w:val="20"/>
                <w:u w:val="single"/>
                <w:lang w:val="en-US"/>
              </w:rPr>
              <w:t xml:space="preserve">ONE </w:t>
            </w:r>
            <w:r w:rsidRPr="00A803F4">
              <w:rPr>
                <w:rFonts w:ascii="Arial" w:hAnsi="Arial" w:cs="Arial"/>
                <w:sz w:val="20"/>
                <w:lang w:val="en-US"/>
              </w:rPr>
              <w:t>adjacent block with an X)</w:t>
            </w:r>
          </w:p>
        </w:tc>
      </w:tr>
      <w:tr w:rsidR="00A803F4" w:rsidRPr="00A803F4" w14:paraId="63C160BE" w14:textId="77777777" w:rsidTr="00883A2D"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248FB29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EP HERALD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4D8361F" w14:textId="43FDA44A" w:rsidR="00A803F4" w:rsidRPr="00A803F4" w:rsidRDefault="000C4ABB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  <w:tc>
          <w:tcPr>
            <w:tcW w:w="25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5A14890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 xml:space="preserve">GEORGE HERALD </w:t>
            </w:r>
          </w:p>
        </w:tc>
        <w:tc>
          <w:tcPr>
            <w:tcW w:w="29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769752F" w14:textId="74948BB0" w:rsidR="00A803F4" w:rsidRPr="00A803F4" w:rsidRDefault="000C4ABB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</w:tr>
      <w:tr w:rsidR="00A803F4" w:rsidRPr="00A803F4" w14:paraId="69BB1E3E" w14:textId="77777777" w:rsidTr="00883A2D"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CA93C9B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SUNDAY TIMES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386C925" w14:textId="1F79962B" w:rsidR="00A803F4" w:rsidRPr="00A803F4" w:rsidRDefault="008A4445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  <w:tc>
          <w:tcPr>
            <w:tcW w:w="255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4DF6B2D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MAIL &amp; GUARDIAN</w:t>
            </w:r>
          </w:p>
        </w:tc>
        <w:tc>
          <w:tcPr>
            <w:tcW w:w="29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A1F9C47" w14:textId="01BFD2DB" w:rsidR="00A803F4" w:rsidRPr="00A803F4" w:rsidRDefault="000C4ABB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</w:tr>
      <w:tr w:rsidR="00A803F4" w:rsidRPr="00A803F4" w14:paraId="35C5A197" w14:textId="77777777" w:rsidTr="00883A2D"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A84112E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 xml:space="preserve">OTHER </w:t>
            </w:r>
            <w:r w:rsidRPr="00A803F4">
              <w:rPr>
                <w:rFonts w:ascii="Arial" w:hAnsi="Arial" w:cs="Arial"/>
                <w:sz w:val="20"/>
                <w:lang w:val="en-US"/>
              </w:rPr>
              <w:t xml:space="preserve">(specify </w:t>
            </w:r>
            <w:proofErr w:type="spellStart"/>
            <w:r w:rsidRPr="00A803F4">
              <w:rPr>
                <w:rFonts w:ascii="Arial" w:hAnsi="Arial" w:cs="Arial"/>
                <w:sz w:val="20"/>
                <w:lang w:val="en-US"/>
              </w:rPr>
              <w:t>eg</w:t>
            </w:r>
            <w:proofErr w:type="spellEnd"/>
            <w:r w:rsidRPr="00A803F4">
              <w:rPr>
                <w:rFonts w:ascii="Arial" w:hAnsi="Arial" w:cs="Arial"/>
                <w:sz w:val="20"/>
                <w:lang w:val="en-US"/>
              </w:rPr>
              <w:t xml:space="preserve"> electronic newsletter)</w:t>
            </w:r>
          </w:p>
        </w:tc>
        <w:tc>
          <w:tcPr>
            <w:tcW w:w="791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793F7B0" w14:textId="7D0FF3ED" w:rsidR="00A803F4" w:rsidRPr="00A803F4" w:rsidRDefault="00E73F2C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</w:rPr>
              <w:t>Electronic as wide as possible, as this is a scarce skills field and it is very difficult to get candidates</w:t>
            </w:r>
          </w:p>
          <w:p w14:paraId="2398BE34" w14:textId="77777777" w:rsidR="00A803F4" w:rsidRPr="00A803F4" w:rsidRDefault="00A803F4" w:rsidP="008A4445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A803F4" w:rsidRPr="00A803F4" w14:paraId="57CBA2B3" w14:textId="77777777" w:rsidTr="00883A2D">
        <w:tc>
          <w:tcPr>
            <w:tcW w:w="1042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D4E961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u w:val="single"/>
                <w:lang w:val="en-US"/>
              </w:rPr>
            </w:pPr>
          </w:p>
          <w:p w14:paraId="780A3209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u w:val="single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u w:val="single"/>
                <w:lang w:val="en-US"/>
              </w:rPr>
              <w:t>Disclaimer:</w:t>
            </w:r>
          </w:p>
          <w:p w14:paraId="3A2E7097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u w:val="single"/>
                <w:lang w:val="en-US"/>
              </w:rPr>
            </w:pPr>
          </w:p>
          <w:p w14:paraId="22A22B4C" w14:textId="77777777" w:rsidR="00A803F4" w:rsidRPr="00A803F4" w:rsidRDefault="00A803F4" w:rsidP="00A803F4">
            <w:pPr>
              <w:rPr>
                <w:rFonts w:ascii="Arial" w:hAnsi="Arial" w:cs="Arial"/>
                <w:i/>
                <w:sz w:val="20"/>
                <w:lang w:val="en-US"/>
              </w:rPr>
            </w:pPr>
            <w:r w:rsidRPr="00A803F4">
              <w:rPr>
                <w:rFonts w:ascii="Arial" w:hAnsi="Arial" w:cs="Arial"/>
                <w:i/>
                <w:sz w:val="20"/>
                <w:lang w:val="en-US"/>
              </w:rPr>
              <w:t>In accordance with the HR Recruitment Policy, HR will only pay for full advertisements for post levels (P)1-5 (and P6 on motivation), and place one-liner advertisements in the EP Herald (post levels 9 – 18) and the Sunday Times Careers (Post levels 1 – 8), informing individuals that full advertisements are available on the NMMU website.</w:t>
            </w:r>
          </w:p>
          <w:p w14:paraId="4263BF4D" w14:textId="77777777" w:rsidR="00A803F4" w:rsidRPr="00A803F4" w:rsidRDefault="00A803F4" w:rsidP="00A803F4">
            <w:pPr>
              <w:rPr>
                <w:rFonts w:ascii="Arial" w:hAnsi="Arial" w:cs="Arial"/>
                <w:i/>
                <w:sz w:val="20"/>
                <w:lang w:val="en-US"/>
              </w:rPr>
            </w:pPr>
            <w:r w:rsidRPr="00A803F4">
              <w:rPr>
                <w:rFonts w:ascii="Arial" w:hAnsi="Arial" w:cs="Arial"/>
                <w:i/>
                <w:sz w:val="20"/>
                <w:lang w:val="en-US"/>
              </w:rPr>
              <w:t>Should faculties/directorates wish to place full ads in the above-mentioned or other media for, it will be for their own account* (</w:t>
            </w:r>
            <w:r w:rsidRPr="00A803F4">
              <w:rPr>
                <w:rFonts w:ascii="Arial" w:hAnsi="Arial" w:cs="Arial"/>
                <w:b/>
                <w:i/>
                <w:sz w:val="20"/>
                <w:u w:val="single"/>
                <w:lang w:val="en-US"/>
              </w:rPr>
              <w:t>except</w:t>
            </w:r>
            <w:r w:rsidRPr="00A803F4">
              <w:rPr>
                <w:rFonts w:ascii="Arial" w:hAnsi="Arial" w:cs="Arial"/>
                <w:i/>
                <w:sz w:val="20"/>
                <w:lang w:val="en-US"/>
              </w:rPr>
              <w:t xml:space="preserve"> for positions on P1-5).  In such cases, secretaries need to obtain order numbers and forward these to both HR Consultants and the Branding Section for record purposes. </w:t>
            </w:r>
          </w:p>
          <w:p w14:paraId="07AECBC3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i/>
                <w:sz w:val="20"/>
                <w:lang w:val="en-US"/>
              </w:rPr>
              <w:t>NCWA’s – Deans/Directors to directly liaise with Branding Section (HR Consultants only to place ads on the web)</w:t>
            </w:r>
          </w:p>
        </w:tc>
      </w:tr>
      <w:tr w:rsidR="00A803F4" w:rsidRPr="00A803F4" w14:paraId="5444DC18" w14:textId="77777777" w:rsidTr="00883A2D">
        <w:tc>
          <w:tcPr>
            <w:tcW w:w="2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A2D82F9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ONE LINER</w:t>
            </w:r>
          </w:p>
          <w:p w14:paraId="7F064B0B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(mark adjacent block with X)</w:t>
            </w:r>
          </w:p>
        </w:tc>
        <w:tc>
          <w:tcPr>
            <w:tcW w:w="32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F79D4DE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24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FE80377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FULL ADVERT</w:t>
            </w:r>
          </w:p>
          <w:p w14:paraId="32D9DCA0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(mark adjacent block with X)</w:t>
            </w:r>
          </w:p>
        </w:tc>
        <w:tc>
          <w:tcPr>
            <w:tcW w:w="2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AF1AB48" w14:textId="77777777" w:rsidR="00A803F4" w:rsidRPr="00A803F4" w:rsidRDefault="00CF796F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lang w:val="en-US"/>
              </w:rPr>
              <w:t>X</w:t>
            </w:r>
          </w:p>
        </w:tc>
      </w:tr>
      <w:tr w:rsidR="00A803F4" w:rsidRPr="00A803F4" w14:paraId="09333B35" w14:textId="77777777" w:rsidTr="00883A2D">
        <w:trPr>
          <w:trHeight w:val="330"/>
        </w:trPr>
        <w:tc>
          <w:tcPr>
            <w:tcW w:w="10428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0BC7722" w14:textId="77777777" w:rsidR="00A803F4" w:rsidRPr="00A803F4" w:rsidRDefault="00A803F4" w:rsidP="00A803F4">
            <w:pPr>
              <w:rPr>
                <w:rFonts w:ascii="Arial" w:hAnsi="Arial" w:cs="Arial"/>
                <w:sz w:val="20"/>
                <w:lang w:val="en-US"/>
              </w:rPr>
            </w:pPr>
            <w:r w:rsidRPr="00A803F4">
              <w:rPr>
                <w:rFonts w:ascii="Arial" w:hAnsi="Arial" w:cs="Arial"/>
                <w:sz w:val="20"/>
                <w:lang w:val="en-US"/>
              </w:rPr>
              <w:t xml:space="preserve">Indicate if the position is to be paid by (1) Human Resources or (2) a combination* of HR &amp; the recruiting department (applicable where full adverts are requested for P5-18 (the difference of the full advertisement will be for the recruiting department’s cost) or where additional media is requested </w:t>
            </w:r>
            <w:proofErr w:type="spellStart"/>
            <w:r w:rsidRPr="00A803F4">
              <w:rPr>
                <w:rFonts w:ascii="Arial" w:hAnsi="Arial" w:cs="Arial"/>
                <w:sz w:val="20"/>
                <w:lang w:val="en-US"/>
              </w:rPr>
              <w:t>eg</w:t>
            </w:r>
            <w:proofErr w:type="spellEnd"/>
            <w:r w:rsidRPr="00A803F4">
              <w:rPr>
                <w:rFonts w:ascii="Arial" w:hAnsi="Arial" w:cs="Arial"/>
                <w:sz w:val="20"/>
                <w:lang w:val="en-US"/>
              </w:rPr>
              <w:t xml:space="preserve"> placement in the Herald &amp; Sunday Times.) Payment must be made using the Post Code as a reference number; proof of transfer/ payment and the relevant cost </w:t>
            </w:r>
            <w:proofErr w:type="spellStart"/>
            <w:r w:rsidRPr="00A803F4">
              <w:rPr>
                <w:rFonts w:ascii="Arial" w:hAnsi="Arial" w:cs="Arial"/>
                <w:sz w:val="20"/>
                <w:lang w:val="en-US"/>
              </w:rPr>
              <w:t>centre</w:t>
            </w:r>
            <w:proofErr w:type="spellEnd"/>
            <w:r w:rsidRPr="00A803F4">
              <w:rPr>
                <w:rFonts w:ascii="Arial" w:hAnsi="Arial" w:cs="Arial"/>
                <w:sz w:val="20"/>
                <w:lang w:val="en-US"/>
              </w:rPr>
              <w:t xml:space="preserve"> must be provided to HR.</w:t>
            </w:r>
          </w:p>
        </w:tc>
      </w:tr>
      <w:tr w:rsidR="00A803F4" w:rsidRPr="00A803F4" w14:paraId="0F2F559D" w14:textId="77777777" w:rsidTr="00883A2D">
        <w:tc>
          <w:tcPr>
            <w:tcW w:w="36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D730A71" w14:textId="77777777" w:rsidR="00A803F4" w:rsidRPr="00A803F4" w:rsidRDefault="00A803F4" w:rsidP="00A803F4">
            <w:pPr>
              <w:numPr>
                <w:ilvl w:val="0"/>
                <w:numId w:val="43"/>
              </w:num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HUMAN RESOURCES – full costs</w:t>
            </w:r>
          </w:p>
          <w:p w14:paraId="11644EA5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(mark adjacent block with X)</w:t>
            </w:r>
          </w:p>
        </w:tc>
        <w:tc>
          <w:tcPr>
            <w:tcW w:w="6776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29CF41" w14:textId="3D68B3DC" w:rsidR="00A803F4" w:rsidRPr="00A803F4" w:rsidRDefault="008A4445" w:rsidP="00A803F4">
            <w:pPr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x</w:t>
            </w:r>
          </w:p>
          <w:p w14:paraId="6F00DD1B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A803F4" w:rsidRPr="00A803F4" w14:paraId="4C2009AE" w14:textId="77777777" w:rsidTr="00883A2D">
        <w:tc>
          <w:tcPr>
            <w:tcW w:w="365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5F424CE" w14:textId="77777777" w:rsidR="00A803F4" w:rsidRPr="00A803F4" w:rsidRDefault="00A803F4" w:rsidP="00A803F4">
            <w:pPr>
              <w:numPr>
                <w:ilvl w:val="0"/>
                <w:numId w:val="43"/>
              </w:num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lastRenderedPageBreak/>
              <w:t>COMBINATION – partial costs</w:t>
            </w:r>
          </w:p>
          <w:p w14:paraId="2234B23A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(mark adjacent block with X)</w:t>
            </w:r>
          </w:p>
        </w:tc>
        <w:tc>
          <w:tcPr>
            <w:tcW w:w="225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AA6282C" w14:textId="77777777" w:rsidR="00A803F4" w:rsidRPr="00A803F4" w:rsidRDefault="00A803F4" w:rsidP="00A803F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22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35FF64E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COST CENTRE</w:t>
            </w:r>
          </w:p>
        </w:tc>
        <w:tc>
          <w:tcPr>
            <w:tcW w:w="22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378CB68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</w:tbl>
    <w:p w14:paraId="04203B32" w14:textId="77777777" w:rsidR="00A803F4" w:rsidRPr="00A803F4" w:rsidRDefault="00A803F4" w:rsidP="00A803F4">
      <w:pPr>
        <w:rPr>
          <w:rFonts w:ascii="Arial" w:hAnsi="Arial" w:cs="Arial"/>
          <w:sz w:val="20"/>
          <w:lang w:val="en-US"/>
        </w:rPr>
      </w:pPr>
    </w:p>
    <w:tbl>
      <w:tblPr>
        <w:tblW w:w="10428" w:type="dxa"/>
        <w:tblLayout w:type="fixed"/>
        <w:tblLook w:val="0000" w:firstRow="0" w:lastRow="0" w:firstColumn="0" w:lastColumn="0" w:noHBand="0" w:noVBand="0"/>
      </w:tblPr>
      <w:tblGrid>
        <w:gridCol w:w="10428"/>
      </w:tblGrid>
      <w:tr w:rsidR="00A803F4" w:rsidRPr="00A803F4" w14:paraId="1B87097B" w14:textId="77777777" w:rsidTr="00883A2D">
        <w:tc>
          <w:tcPr>
            <w:tcW w:w="10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38B9E9D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  <w:p w14:paraId="7E50E8BD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CORE PURPOSE OF JOB</w:t>
            </w:r>
          </w:p>
          <w:p w14:paraId="00FD9699" w14:textId="77777777" w:rsidR="00A803F4" w:rsidRPr="00A803F4" w:rsidRDefault="00A803F4" w:rsidP="00A803F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A803F4" w:rsidRPr="00A803F4" w14:paraId="095090A6" w14:textId="77777777" w:rsidTr="00883A2D">
        <w:tc>
          <w:tcPr>
            <w:tcW w:w="10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B66C2" w14:textId="77777777" w:rsidR="008A4445" w:rsidRPr="00A803F4" w:rsidRDefault="008A4445" w:rsidP="008A4445">
            <w:pPr>
              <w:rPr>
                <w:rFonts w:ascii="Arial" w:hAnsi="Arial" w:cs="Arial"/>
                <w:sz w:val="20"/>
                <w:lang w:val="en-US"/>
              </w:rPr>
            </w:pPr>
          </w:p>
          <w:p w14:paraId="71C20567" w14:textId="20FB61BE" w:rsidR="008A4445" w:rsidRDefault="008A4445" w:rsidP="008A44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314BC3">
              <w:rPr>
                <w:rFonts w:ascii="Arial" w:hAnsi="Arial" w:cs="Arial"/>
                <w:sz w:val="20"/>
                <w:szCs w:val="20"/>
              </w:rPr>
              <w:t xml:space="preserve">The core purpose of this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Ga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14BC3">
              <w:rPr>
                <w:rFonts w:ascii="Arial" w:hAnsi="Arial" w:cs="Arial"/>
                <w:sz w:val="20"/>
                <w:szCs w:val="20"/>
              </w:rPr>
              <w:t xml:space="preserve">academic post is to facilitate and administer </w:t>
            </w:r>
            <w:r>
              <w:rPr>
                <w:rFonts w:ascii="Arial" w:hAnsi="Arial" w:cs="Arial"/>
                <w:sz w:val="20"/>
                <w:szCs w:val="20"/>
              </w:rPr>
              <w:t xml:space="preserve">research, teaching, learning, and engagement in </w:t>
            </w:r>
            <w:r w:rsidR="00CB0966">
              <w:rPr>
                <w:rFonts w:ascii="Arial" w:hAnsi="Arial" w:cs="Arial"/>
                <w:sz w:val="20"/>
                <w:szCs w:val="20"/>
              </w:rPr>
              <w:t>all aspects of Veldfire Management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14BC3">
              <w:rPr>
                <w:rFonts w:ascii="Arial" w:hAnsi="Arial" w:cs="Arial"/>
                <w:sz w:val="20"/>
                <w:szCs w:val="20"/>
              </w:rPr>
              <w:t xml:space="preserve">and to be involved in the core functions of the 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 w:rsidRPr="00314BC3">
              <w:rPr>
                <w:rFonts w:ascii="Arial" w:hAnsi="Arial" w:cs="Arial"/>
                <w:sz w:val="20"/>
                <w:szCs w:val="20"/>
              </w:rPr>
              <w:t>niversity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D3E17">
              <w:rPr>
                <w:rFonts w:ascii="Arial" w:hAnsi="Arial" w:cs="Arial"/>
                <w:color w:val="000000"/>
                <w:sz w:val="20"/>
                <w:szCs w:val="20"/>
              </w:rPr>
              <w:t xml:space="preserve">The post requires a person </w:t>
            </w:r>
            <w:r w:rsidR="00486C08">
              <w:rPr>
                <w:rFonts w:ascii="Arial" w:hAnsi="Arial" w:cs="Arial"/>
                <w:color w:val="000000"/>
                <w:sz w:val="20"/>
                <w:szCs w:val="20"/>
              </w:rPr>
              <w:t xml:space="preserve">that </w:t>
            </w:r>
            <w:r w:rsidR="00826E6B">
              <w:rPr>
                <w:rFonts w:ascii="Arial" w:hAnsi="Arial" w:cs="Arial"/>
                <w:color w:val="000000"/>
                <w:sz w:val="20"/>
                <w:szCs w:val="20"/>
              </w:rPr>
              <w:t>can</w:t>
            </w:r>
            <w:r w:rsidR="003D3E17">
              <w:rPr>
                <w:rFonts w:ascii="Arial" w:hAnsi="Arial" w:cs="Arial"/>
                <w:color w:val="000000"/>
                <w:sz w:val="20"/>
                <w:szCs w:val="20"/>
              </w:rPr>
              <w:t xml:space="preserve"> teach and research across disciplines within the Veldfire Management program.</w:t>
            </w:r>
          </w:p>
          <w:p w14:paraId="2683795F" w14:textId="3B563408" w:rsidR="00A803F4" w:rsidRPr="00A803F4" w:rsidRDefault="008A4445" w:rsidP="008A4445">
            <w:pPr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20"/>
                <w:lang w:val="en"/>
              </w:rPr>
              <w:t>nGap</w:t>
            </w:r>
            <w:proofErr w:type="spellEnd"/>
            <w:r>
              <w:rPr>
                <w:rFonts w:ascii="Arial" w:hAnsi="Arial" w:cs="Arial"/>
                <w:sz w:val="20"/>
                <w:lang w:val="en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lang w:val="en"/>
              </w:rPr>
              <w:t>programme</w:t>
            </w:r>
            <w:proofErr w:type="spellEnd"/>
            <w:r>
              <w:rPr>
                <w:rFonts w:ascii="Arial" w:hAnsi="Arial" w:cs="Arial"/>
                <w:sz w:val="20"/>
                <w:lang w:val="en"/>
              </w:rPr>
              <w:t xml:space="preserve"> is designed to recruit new academics to Universities in line with their development plans and to enable new academics to benefit from teaching and research development opportunities.</w:t>
            </w:r>
          </w:p>
          <w:p w14:paraId="1CD3EDA5" w14:textId="77777777" w:rsidR="00126CB8" w:rsidRPr="00A803F4" w:rsidRDefault="00126CB8" w:rsidP="00CF796F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</w:tbl>
    <w:p w14:paraId="72C9E6E3" w14:textId="77777777" w:rsidR="00A803F4" w:rsidRPr="00A803F4" w:rsidRDefault="00A803F4" w:rsidP="00A803F4">
      <w:pPr>
        <w:rPr>
          <w:rFonts w:ascii="Arial" w:hAnsi="Arial" w:cs="Arial"/>
          <w:sz w:val="20"/>
          <w:lang w:val="en-US"/>
        </w:rPr>
      </w:pPr>
    </w:p>
    <w:tbl>
      <w:tblPr>
        <w:tblW w:w="10428" w:type="dxa"/>
        <w:tblLayout w:type="fixed"/>
        <w:tblLook w:val="0000" w:firstRow="0" w:lastRow="0" w:firstColumn="0" w:lastColumn="0" w:noHBand="0" w:noVBand="0"/>
      </w:tblPr>
      <w:tblGrid>
        <w:gridCol w:w="7308"/>
        <w:gridCol w:w="3114"/>
        <w:gridCol w:w="6"/>
      </w:tblGrid>
      <w:tr w:rsidR="00A803F4" w:rsidRPr="00A803F4" w14:paraId="7902DBBC" w14:textId="77777777" w:rsidTr="00883A2D">
        <w:tc>
          <w:tcPr>
            <w:tcW w:w="1042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6AB8BF6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  <w:p w14:paraId="3E253768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KEY PERFORMANCE AREAS</w:t>
            </w:r>
          </w:p>
          <w:p w14:paraId="34CB5EDC" w14:textId="77777777" w:rsidR="00A803F4" w:rsidRPr="00A803F4" w:rsidRDefault="00A803F4" w:rsidP="00A803F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A803F4" w:rsidRPr="00A803F4" w14:paraId="105845C4" w14:textId="77777777" w:rsidTr="00883A2D">
        <w:tc>
          <w:tcPr>
            <w:tcW w:w="1042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B4B5E0" w14:textId="77777777" w:rsidR="00A803F4" w:rsidRPr="00A803F4" w:rsidRDefault="00A803F4" w:rsidP="00A803F4">
            <w:pPr>
              <w:rPr>
                <w:rFonts w:ascii="Arial" w:hAnsi="Arial" w:cs="Arial"/>
                <w:sz w:val="20"/>
                <w:lang w:val="en-US"/>
              </w:rPr>
            </w:pPr>
          </w:p>
          <w:p w14:paraId="63FD8CCB" w14:textId="37497E3A" w:rsidR="008D3190" w:rsidRPr="006147D2" w:rsidRDefault="008D3190" w:rsidP="008D3190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r w:rsidRPr="00314BC3">
              <w:rPr>
                <w:rFonts w:ascii="Arial" w:hAnsi="Arial" w:cs="Arial"/>
                <w:sz w:val="20"/>
                <w:szCs w:val="20"/>
              </w:rPr>
              <w:t xml:space="preserve">Facilitate effective teaching and learning </w:t>
            </w:r>
            <w:r>
              <w:rPr>
                <w:rFonts w:ascii="Arial" w:hAnsi="Arial" w:cs="Arial"/>
                <w:sz w:val="20"/>
                <w:szCs w:val="20"/>
              </w:rPr>
              <w:t>in the field of Veldfire Management;</w:t>
            </w:r>
          </w:p>
          <w:p w14:paraId="110F2AE1" w14:textId="77777777" w:rsidR="008D3190" w:rsidRDefault="008D3190" w:rsidP="008D3190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ume responsibility for course materials, lectures, tutorials and assessment of modules;</w:t>
            </w:r>
          </w:p>
          <w:p w14:paraId="0DECB922" w14:textId="77777777" w:rsidR="008D3190" w:rsidRPr="00774F8E" w:rsidRDefault="008D3190" w:rsidP="008D3190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14BC3">
              <w:rPr>
                <w:rFonts w:ascii="Arial" w:hAnsi="Arial" w:cs="Arial"/>
                <w:sz w:val="20"/>
                <w:szCs w:val="20"/>
              </w:rPr>
              <w:t xml:space="preserve">Successful research supervision of </w:t>
            </w:r>
            <w:r>
              <w:rPr>
                <w:rFonts w:ascii="Arial" w:hAnsi="Arial" w:cs="Arial"/>
                <w:sz w:val="20"/>
                <w:szCs w:val="20"/>
              </w:rPr>
              <w:t>under-graduate and post-graduate students;</w:t>
            </w:r>
          </w:p>
          <w:p w14:paraId="4D86F417" w14:textId="4AB2AA03" w:rsidR="008D3190" w:rsidRDefault="008D3190" w:rsidP="008D3190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314BC3">
              <w:rPr>
                <w:rFonts w:ascii="Arial" w:hAnsi="Arial" w:cs="Arial"/>
                <w:sz w:val="20"/>
                <w:szCs w:val="20"/>
              </w:rPr>
              <w:t xml:space="preserve">Be able to perform independent research </w:t>
            </w:r>
            <w:r>
              <w:rPr>
                <w:rFonts w:ascii="Arial" w:hAnsi="Arial" w:cs="Arial"/>
                <w:sz w:val="20"/>
                <w:szCs w:val="20"/>
              </w:rPr>
              <w:t xml:space="preserve">in the field of </w:t>
            </w:r>
            <w:r w:rsidR="00BC6CED">
              <w:rPr>
                <w:rFonts w:ascii="Arial" w:hAnsi="Arial" w:cs="Arial"/>
                <w:sz w:val="20"/>
                <w:szCs w:val="20"/>
              </w:rPr>
              <w:t>Veldfire Management</w:t>
            </w:r>
            <w:r>
              <w:rPr>
                <w:rFonts w:ascii="Arial" w:hAnsi="Arial" w:cs="Arial"/>
                <w:sz w:val="20"/>
                <w:szCs w:val="20"/>
              </w:rPr>
              <w:t xml:space="preserve"> and register for an </w:t>
            </w:r>
            <w:r w:rsidR="00BC6CED">
              <w:rPr>
                <w:rFonts w:ascii="Arial" w:hAnsi="Arial" w:cs="Arial"/>
                <w:sz w:val="20"/>
                <w:szCs w:val="20"/>
              </w:rPr>
              <w:t>PhD</w:t>
            </w:r>
            <w:r>
              <w:rPr>
                <w:rFonts w:ascii="Arial" w:hAnsi="Arial" w:cs="Arial"/>
                <w:sz w:val="20"/>
                <w:szCs w:val="20"/>
              </w:rPr>
              <w:t xml:space="preserve"> in this field;</w:t>
            </w:r>
          </w:p>
          <w:p w14:paraId="43312076" w14:textId="45AD4E31" w:rsidR="00BC6CED" w:rsidRPr="00314BC3" w:rsidRDefault="00BC6CED" w:rsidP="008D3190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6CED">
              <w:rPr>
                <w:rFonts w:ascii="Arial" w:hAnsi="Arial" w:cs="Arial"/>
                <w:sz w:val="20"/>
                <w:szCs w:val="20"/>
                <w:lang w:val="en-US"/>
              </w:rPr>
              <w:t xml:space="preserve">Engage and network with the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Veldfire Management</w:t>
            </w:r>
            <w:r w:rsidRPr="00BC6CED">
              <w:rPr>
                <w:rFonts w:ascii="Arial" w:hAnsi="Arial" w:cs="Arial"/>
                <w:sz w:val="20"/>
                <w:szCs w:val="20"/>
                <w:lang w:val="en-US"/>
              </w:rPr>
              <w:t xml:space="preserve"> industry in terms of teaching and research.</w:t>
            </w:r>
          </w:p>
          <w:p w14:paraId="46B2F5BD" w14:textId="4D4EECAC" w:rsidR="00A803F4" w:rsidRPr="008D3190" w:rsidRDefault="008D3190" w:rsidP="008D3190">
            <w:pPr>
              <w:numPr>
                <w:ilvl w:val="0"/>
                <w:numId w:val="45"/>
              </w:numPr>
              <w:spacing w:after="160" w:line="259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form administrative duties relating to the above performance areas.</w:t>
            </w:r>
          </w:p>
          <w:bookmarkEnd w:id="0"/>
          <w:p w14:paraId="0D083EA7" w14:textId="662F7BF3" w:rsidR="008D3190" w:rsidRPr="008D3190" w:rsidRDefault="008D3190" w:rsidP="008D3190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A803F4" w:rsidRPr="00A803F4" w14:paraId="7A6EA894" w14:textId="77777777" w:rsidTr="00883A2D">
        <w:trPr>
          <w:gridAfter w:val="1"/>
          <w:wAfter w:w="6" w:type="dxa"/>
        </w:trPr>
        <w:tc>
          <w:tcPr>
            <w:tcW w:w="104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579336A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  <w:p w14:paraId="35B640BA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 xml:space="preserve">CORE COMPETENCIES </w:t>
            </w:r>
          </w:p>
          <w:p w14:paraId="2BDDE388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A803F4" w:rsidRPr="00A803F4" w14:paraId="6A13648B" w14:textId="77777777" w:rsidTr="00883A2D">
        <w:trPr>
          <w:gridAfter w:val="1"/>
          <w:wAfter w:w="6" w:type="dxa"/>
        </w:trPr>
        <w:tc>
          <w:tcPr>
            <w:tcW w:w="104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45C9A" w14:textId="77777777" w:rsidR="008D3190" w:rsidRDefault="008D3190" w:rsidP="008D3190">
            <w:pPr>
              <w:spacing w:after="160" w:line="259" w:lineRule="auto"/>
              <w:ind w:left="720"/>
              <w:contextualSpacing/>
              <w:jc w:val="both"/>
              <w:rPr>
                <w:rFonts w:ascii="Arial" w:eastAsia="Calibri" w:hAnsi="Arial" w:cs="Arial"/>
                <w:sz w:val="20"/>
                <w:szCs w:val="20"/>
                <w:lang w:val="en-ZA"/>
              </w:rPr>
            </w:pPr>
          </w:p>
          <w:p w14:paraId="1494AFDF" w14:textId="3E717417" w:rsidR="008D3190" w:rsidRPr="008D3190" w:rsidRDefault="008D3190" w:rsidP="008D3190">
            <w:pPr>
              <w:numPr>
                <w:ilvl w:val="0"/>
                <w:numId w:val="45"/>
              </w:numPr>
              <w:spacing w:after="160" w:line="259" w:lineRule="auto"/>
              <w:contextualSpacing/>
              <w:jc w:val="both"/>
              <w:rPr>
                <w:rFonts w:ascii="Arial" w:eastAsia="Calibri" w:hAnsi="Arial" w:cs="Arial"/>
                <w:sz w:val="20"/>
                <w:szCs w:val="20"/>
                <w:lang w:val="en-ZA"/>
              </w:rPr>
            </w:pPr>
            <w:r w:rsidRPr="008D3190">
              <w:rPr>
                <w:rFonts w:ascii="Arial" w:eastAsia="Calibri" w:hAnsi="Arial" w:cs="Arial"/>
                <w:sz w:val="20"/>
                <w:szCs w:val="20"/>
                <w:lang w:val="en-ZA"/>
              </w:rPr>
              <w:t xml:space="preserve">Ability to facilitate teaching and learning and conduct research </w:t>
            </w:r>
            <w:r w:rsidRPr="008D3190">
              <w:rPr>
                <w:rFonts w:ascii="Arial" w:eastAsia="Calibri" w:hAnsi="Arial" w:cs="Arial"/>
                <w:i/>
                <w:sz w:val="20"/>
                <w:szCs w:val="20"/>
                <w:lang w:val="en-ZA"/>
              </w:rPr>
              <w:t>or</w:t>
            </w:r>
            <w:r w:rsidRPr="008D3190">
              <w:rPr>
                <w:rFonts w:ascii="Arial" w:eastAsia="Calibri" w:hAnsi="Arial" w:cs="Arial"/>
                <w:sz w:val="20"/>
                <w:szCs w:val="20"/>
                <w:lang w:val="en-ZA"/>
              </w:rPr>
              <w:t xml:space="preserve"> potential to grow in teaching and research in </w:t>
            </w:r>
            <w:r>
              <w:rPr>
                <w:rFonts w:ascii="Arial" w:eastAsia="Calibri" w:hAnsi="Arial" w:cs="Arial"/>
                <w:sz w:val="20"/>
                <w:szCs w:val="20"/>
                <w:lang w:val="en-ZA"/>
              </w:rPr>
              <w:t>Veldfire Management</w:t>
            </w:r>
            <w:r w:rsidR="003D3E17">
              <w:rPr>
                <w:rFonts w:ascii="Arial" w:eastAsia="Calibri" w:hAnsi="Arial" w:cs="Arial"/>
                <w:sz w:val="20"/>
                <w:szCs w:val="20"/>
                <w:lang w:val="en-ZA"/>
              </w:rPr>
              <w:t>;</w:t>
            </w:r>
          </w:p>
          <w:p w14:paraId="272BB995" w14:textId="77777777" w:rsidR="008D3190" w:rsidRPr="008D3190" w:rsidRDefault="008D3190" w:rsidP="008D3190">
            <w:pPr>
              <w:numPr>
                <w:ilvl w:val="0"/>
                <w:numId w:val="45"/>
              </w:numPr>
              <w:spacing w:after="160" w:line="259" w:lineRule="auto"/>
              <w:contextualSpacing/>
              <w:jc w:val="both"/>
              <w:rPr>
                <w:rFonts w:ascii="Arial" w:eastAsia="Calibri" w:hAnsi="Arial" w:cs="Arial"/>
                <w:sz w:val="20"/>
                <w:szCs w:val="20"/>
                <w:lang w:val="en-ZA"/>
              </w:rPr>
            </w:pPr>
            <w:r w:rsidRPr="008D3190">
              <w:rPr>
                <w:rFonts w:ascii="Arial" w:eastAsia="Calibri" w:hAnsi="Arial" w:cs="Arial"/>
                <w:sz w:val="20"/>
                <w:szCs w:val="20"/>
                <w:lang w:val="en-ZA"/>
              </w:rPr>
              <w:t xml:space="preserve">Ability </w:t>
            </w:r>
            <w:r w:rsidRPr="008D3190">
              <w:rPr>
                <w:rFonts w:ascii="Arial" w:eastAsia="Calibri" w:hAnsi="Arial" w:cs="Arial"/>
                <w:i/>
                <w:sz w:val="20"/>
                <w:szCs w:val="20"/>
                <w:lang w:val="en-ZA"/>
              </w:rPr>
              <w:t>or</w:t>
            </w:r>
            <w:r w:rsidRPr="008D3190">
              <w:rPr>
                <w:rFonts w:ascii="Arial" w:eastAsia="Calibri" w:hAnsi="Arial" w:cs="Arial"/>
                <w:sz w:val="20"/>
                <w:szCs w:val="20"/>
                <w:lang w:val="en-ZA"/>
              </w:rPr>
              <w:t xml:space="preserve"> potential to supervise under-graduate or post-graduate students in the field </w:t>
            </w:r>
            <w:r>
              <w:rPr>
                <w:rFonts w:ascii="Arial" w:eastAsia="Calibri" w:hAnsi="Arial" w:cs="Arial"/>
                <w:sz w:val="20"/>
                <w:szCs w:val="20"/>
                <w:lang w:val="en-ZA"/>
              </w:rPr>
              <w:t>Veldfire Management</w:t>
            </w:r>
            <w:r w:rsidRPr="008D3190">
              <w:rPr>
                <w:rFonts w:ascii="Arial" w:eastAsia="Calibri" w:hAnsi="Arial" w:cs="Arial"/>
                <w:sz w:val="20"/>
                <w:szCs w:val="20"/>
                <w:lang w:val="en-ZA"/>
              </w:rPr>
              <w:t>, as described above;</w:t>
            </w:r>
          </w:p>
          <w:p w14:paraId="537B4C1D" w14:textId="77777777" w:rsidR="008D3190" w:rsidRPr="008D3190" w:rsidRDefault="008D3190" w:rsidP="008D3190">
            <w:pPr>
              <w:numPr>
                <w:ilvl w:val="0"/>
                <w:numId w:val="45"/>
              </w:numPr>
              <w:spacing w:after="160" w:line="259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D3190">
              <w:rPr>
                <w:rFonts w:ascii="Arial" w:eastAsia="Calibri" w:hAnsi="Arial" w:cs="Arial"/>
                <w:sz w:val="20"/>
                <w:szCs w:val="20"/>
                <w:lang w:val="en-ZA"/>
              </w:rPr>
              <w:t xml:space="preserve">Sound communication, administrative and interpersonal skills; </w:t>
            </w:r>
          </w:p>
          <w:p w14:paraId="56DCA784" w14:textId="217F5CDD" w:rsidR="00A803F4" w:rsidRPr="00126CB8" w:rsidRDefault="008D3190" w:rsidP="003D3E17">
            <w:pPr>
              <w:pStyle w:val="ListParagraph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D3190">
              <w:rPr>
                <w:rFonts w:ascii="Arial" w:hAnsi="Arial" w:cs="Arial"/>
                <w:sz w:val="20"/>
                <w:szCs w:val="20"/>
              </w:rPr>
              <w:t>Ability to interact with internal and external stakeholders.</w:t>
            </w:r>
          </w:p>
        </w:tc>
      </w:tr>
      <w:tr w:rsidR="00A803F4" w:rsidRPr="00A803F4" w14:paraId="2E8A8BA7" w14:textId="77777777" w:rsidTr="00883A2D">
        <w:trPr>
          <w:gridAfter w:val="1"/>
          <w:wAfter w:w="6" w:type="dxa"/>
        </w:trPr>
        <w:tc>
          <w:tcPr>
            <w:tcW w:w="104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505276E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  <w:p w14:paraId="31C64EE6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REQUIREMENTS</w:t>
            </w:r>
          </w:p>
          <w:p w14:paraId="1FCDA047" w14:textId="77777777" w:rsidR="00A803F4" w:rsidRPr="00A803F4" w:rsidRDefault="00A803F4" w:rsidP="00A803F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6D67A4" w:rsidRPr="00A803F4" w14:paraId="7703AF19" w14:textId="77777777" w:rsidTr="00883A2D">
        <w:trPr>
          <w:gridAfter w:val="1"/>
          <w:wAfter w:w="6" w:type="dxa"/>
        </w:trPr>
        <w:tc>
          <w:tcPr>
            <w:tcW w:w="104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B1980" w14:textId="77777777" w:rsidR="006D67A4" w:rsidRDefault="006D67A4" w:rsidP="006D67A4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6E231B" w14:textId="7B8EA631" w:rsidR="006D67A4" w:rsidRPr="00CC1A50" w:rsidRDefault="006D67A4" w:rsidP="006D67A4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486C08">
              <w:rPr>
                <w:rFonts w:ascii="Arial" w:hAnsi="Arial" w:cs="Arial"/>
                <w:sz w:val="20"/>
                <w:szCs w:val="20"/>
              </w:rPr>
              <w:t xml:space="preserve">An MSc or equivalent with specialisation in a </w:t>
            </w:r>
            <w:r w:rsidR="00C41887" w:rsidRPr="00486C08">
              <w:rPr>
                <w:rFonts w:ascii="Arial" w:hAnsi="Arial" w:cs="Arial"/>
                <w:sz w:val="20"/>
                <w:szCs w:val="20"/>
              </w:rPr>
              <w:t>V</w:t>
            </w:r>
            <w:r w:rsidRPr="00486C08">
              <w:rPr>
                <w:rFonts w:ascii="Arial" w:hAnsi="Arial" w:cs="Arial"/>
                <w:sz w:val="20"/>
                <w:szCs w:val="20"/>
              </w:rPr>
              <w:t xml:space="preserve">eldfire </w:t>
            </w:r>
            <w:r w:rsidR="00C41887" w:rsidRPr="00486C08">
              <w:rPr>
                <w:rFonts w:ascii="Arial" w:hAnsi="Arial" w:cs="Arial"/>
                <w:sz w:val="20"/>
                <w:szCs w:val="20"/>
              </w:rPr>
              <w:t>M</w:t>
            </w:r>
            <w:r w:rsidRPr="00486C08">
              <w:rPr>
                <w:rFonts w:ascii="Arial" w:hAnsi="Arial" w:cs="Arial"/>
                <w:sz w:val="20"/>
                <w:szCs w:val="20"/>
              </w:rPr>
              <w:t>anagement subdiscipline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C1A50">
              <w:rPr>
                <w:rFonts w:ascii="Arial" w:hAnsi="Arial" w:cs="Arial"/>
                <w:sz w:val="20"/>
                <w:szCs w:val="20"/>
              </w:rPr>
              <w:t>with an average of at least 70%;</w:t>
            </w:r>
          </w:p>
          <w:p w14:paraId="0645BA53" w14:textId="01ECC64D" w:rsidR="006D67A4" w:rsidRPr="00CC1A50" w:rsidRDefault="006D67A4" w:rsidP="006D67A4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C1A50">
              <w:rPr>
                <w:rFonts w:ascii="Arial" w:eastAsia="Times New Roman" w:hAnsi="Arial" w:cs="Arial"/>
                <w:sz w:val="20"/>
                <w:szCs w:val="20"/>
              </w:rPr>
              <w:t xml:space="preserve">The successful candidate must register for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Pr="00CC1A5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hD</w:t>
            </w:r>
            <w:r w:rsidRPr="00CC1A5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A315E9">
              <w:rPr>
                <w:rFonts w:ascii="Arial" w:eastAsia="Times New Roman" w:hAnsi="Arial" w:cs="Arial"/>
                <w:sz w:val="20"/>
                <w:szCs w:val="20"/>
              </w:rPr>
              <w:t xml:space="preserve">with </w:t>
            </w:r>
            <w:r w:rsidRPr="006D67A4">
              <w:rPr>
                <w:rFonts w:ascii="Arial" w:eastAsia="Times New Roman" w:hAnsi="Arial" w:cs="Arial"/>
                <w:sz w:val="20"/>
                <w:szCs w:val="20"/>
              </w:rPr>
              <w:t xml:space="preserve">specialisation in a </w:t>
            </w:r>
            <w:r w:rsidR="00C41887">
              <w:rPr>
                <w:rFonts w:ascii="Arial" w:eastAsia="Times New Roman" w:hAnsi="Arial" w:cs="Arial"/>
                <w:sz w:val="20"/>
                <w:szCs w:val="20"/>
              </w:rPr>
              <w:t>V</w:t>
            </w:r>
            <w:r w:rsidRPr="006D67A4">
              <w:rPr>
                <w:rFonts w:ascii="Arial" w:eastAsia="Times New Roman" w:hAnsi="Arial" w:cs="Arial"/>
                <w:sz w:val="20"/>
                <w:szCs w:val="20"/>
              </w:rPr>
              <w:t xml:space="preserve">eldfire </w:t>
            </w:r>
            <w:r w:rsidR="00C41887">
              <w:rPr>
                <w:rFonts w:ascii="Arial" w:eastAsia="Times New Roman" w:hAnsi="Arial" w:cs="Arial"/>
                <w:sz w:val="20"/>
                <w:szCs w:val="20"/>
              </w:rPr>
              <w:t>M</w:t>
            </w:r>
            <w:r w:rsidRPr="006D67A4">
              <w:rPr>
                <w:rFonts w:ascii="Arial" w:eastAsia="Times New Roman" w:hAnsi="Arial" w:cs="Arial"/>
                <w:sz w:val="20"/>
                <w:szCs w:val="20"/>
              </w:rPr>
              <w:t xml:space="preserve">anagement subdiscipline </w:t>
            </w:r>
            <w:r w:rsidRPr="00CC1A50">
              <w:rPr>
                <w:rFonts w:ascii="Arial" w:eastAsia="Times New Roman" w:hAnsi="Arial" w:cs="Arial"/>
                <w:sz w:val="20"/>
                <w:szCs w:val="20"/>
              </w:rPr>
              <w:t>immediately after appointment</w:t>
            </w:r>
            <w:r w:rsidRPr="00CC1A50">
              <w:rPr>
                <w:rFonts w:ascii="Arial" w:hAnsi="Arial" w:cs="Arial"/>
                <w:sz w:val="20"/>
                <w:szCs w:val="20"/>
              </w:rPr>
              <w:t xml:space="preserve">; </w:t>
            </w:r>
          </w:p>
          <w:p w14:paraId="0190A79A" w14:textId="6ED0E3BB" w:rsidR="00C41887" w:rsidRPr="00C41887" w:rsidRDefault="006D67A4" w:rsidP="00C41887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C1A50">
              <w:rPr>
                <w:rFonts w:ascii="Arial" w:hAnsi="Arial" w:cs="Arial"/>
                <w:sz w:val="20"/>
                <w:szCs w:val="20"/>
              </w:rPr>
              <w:t>Demonstrable interest in becoming a successful academic;</w:t>
            </w:r>
          </w:p>
          <w:p w14:paraId="59EBC5C8" w14:textId="11F79AAA" w:rsidR="006D67A4" w:rsidRDefault="006D67A4" w:rsidP="006D67A4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Ga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ppointees must be South African citizens;</w:t>
            </w:r>
          </w:p>
          <w:p w14:paraId="62F51950" w14:textId="7902FD97" w:rsidR="000B4D40" w:rsidRPr="00CC1A50" w:rsidRDefault="000B4D40" w:rsidP="006D67A4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113D5">
              <w:rPr>
                <w:rFonts w:ascii="Arial" w:eastAsia="Times New Roman" w:hAnsi="Arial" w:cs="Arial"/>
                <w:color w:val="000000"/>
                <w:lang w:eastAsia="en-ZA"/>
              </w:rPr>
              <w:t>At least</w:t>
            </w:r>
            <w:r>
              <w:rPr>
                <w:rFonts w:ascii="Arial" w:eastAsia="Times New Roman" w:hAnsi="Arial" w:cs="Arial"/>
                <w:color w:val="000000"/>
                <w:lang w:eastAsia="en-ZA"/>
              </w:rPr>
              <w:t xml:space="preserve"> two </w:t>
            </w:r>
            <w:r w:rsidRPr="009113D5">
              <w:rPr>
                <w:rFonts w:ascii="Arial" w:eastAsia="Times New Roman" w:hAnsi="Arial" w:cs="Arial"/>
                <w:color w:val="000000"/>
                <w:lang w:eastAsia="en-ZA"/>
              </w:rPr>
              <w:t>years of experience</w:t>
            </w:r>
          </w:p>
          <w:p w14:paraId="1AE5A550" w14:textId="75845D5E" w:rsidR="006D67A4" w:rsidRPr="00CF796F" w:rsidRDefault="006D67A4" w:rsidP="006D67A4">
            <w:pPr>
              <w:pStyle w:val="ListParagraph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C1A50">
              <w:rPr>
                <w:rFonts w:ascii="Arial" w:hAnsi="Arial" w:cs="Arial"/>
                <w:sz w:val="20"/>
                <w:szCs w:val="20"/>
              </w:rPr>
              <w:t>Demonstrable inte</w:t>
            </w: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Pr="00CC1A50">
              <w:rPr>
                <w:rFonts w:ascii="Arial" w:hAnsi="Arial" w:cs="Arial"/>
                <w:sz w:val="20"/>
                <w:szCs w:val="20"/>
              </w:rPr>
              <w:t xml:space="preserve">est or experience in </w:t>
            </w:r>
            <w:r w:rsidR="00C41887">
              <w:rPr>
                <w:rFonts w:ascii="Arial" w:hAnsi="Arial" w:cs="Arial"/>
                <w:sz w:val="20"/>
                <w:szCs w:val="20"/>
              </w:rPr>
              <w:t>Veldfire Management</w:t>
            </w:r>
            <w:r w:rsidRPr="00CC1A50">
              <w:rPr>
                <w:rFonts w:ascii="Arial" w:hAnsi="Arial" w:cs="Arial"/>
                <w:sz w:val="20"/>
                <w:szCs w:val="20"/>
              </w:rPr>
              <w:t xml:space="preserve"> will be an advantage</w:t>
            </w:r>
          </w:p>
        </w:tc>
      </w:tr>
      <w:tr w:rsidR="006D67A4" w:rsidRPr="00A803F4" w14:paraId="7128C7DD" w14:textId="77777777" w:rsidTr="00883A2D">
        <w:trPr>
          <w:gridAfter w:val="1"/>
          <w:wAfter w:w="6" w:type="dxa"/>
          <w:trHeight w:val="518"/>
        </w:trPr>
        <w:tc>
          <w:tcPr>
            <w:tcW w:w="104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3614565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lastRenderedPageBreak/>
              <w:t>ADDITIONAL INFORMATION e.g. contact person and telephone number, e-mail; etc.</w:t>
            </w:r>
          </w:p>
          <w:p w14:paraId="25B02283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CLOSING DATE FOR APPLICATIONS:</w:t>
            </w:r>
          </w:p>
        </w:tc>
      </w:tr>
      <w:tr w:rsidR="006D67A4" w:rsidRPr="00A803F4" w14:paraId="2F6F81EB" w14:textId="77777777" w:rsidTr="00883A2D">
        <w:trPr>
          <w:gridAfter w:val="1"/>
          <w:wAfter w:w="6" w:type="dxa"/>
          <w:trHeight w:val="760"/>
        </w:trPr>
        <w:tc>
          <w:tcPr>
            <w:tcW w:w="1042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4B2C29" w14:textId="77777777" w:rsidR="006D67A4" w:rsidRPr="00CB0966" w:rsidRDefault="006D67A4" w:rsidP="006D67A4">
            <w:pPr>
              <w:spacing w:line="360" w:lineRule="auto"/>
              <w:rPr>
                <w:rFonts w:ascii="Arial" w:hAnsi="Arial" w:cs="Arial"/>
                <w:sz w:val="20"/>
                <w:lang w:val="en-US"/>
              </w:rPr>
            </w:pPr>
            <w:r w:rsidRPr="00CB0966">
              <w:rPr>
                <w:rFonts w:ascii="Arial" w:hAnsi="Arial" w:cs="Arial"/>
                <w:sz w:val="20"/>
                <w:lang w:val="en-US"/>
              </w:rPr>
              <w:t>For further information regarding the duties of this position, please contact:</w:t>
            </w:r>
          </w:p>
          <w:p w14:paraId="5BE9D6FE" w14:textId="77777777" w:rsidR="006D67A4" w:rsidRPr="00CB0966" w:rsidRDefault="006D67A4" w:rsidP="006D67A4">
            <w:pPr>
              <w:spacing w:line="360" w:lineRule="auto"/>
              <w:rPr>
                <w:rFonts w:ascii="Arial" w:hAnsi="Arial" w:cs="Arial"/>
                <w:sz w:val="20"/>
                <w:lang w:val="en-US"/>
              </w:rPr>
            </w:pPr>
            <w:r w:rsidRPr="00CB0966">
              <w:rPr>
                <w:rFonts w:ascii="Arial" w:hAnsi="Arial" w:cs="Arial"/>
                <w:sz w:val="20"/>
                <w:lang w:val="en-US"/>
              </w:rPr>
              <w:t xml:space="preserve">Name: Dr Anton Schmidt </w:t>
            </w:r>
          </w:p>
          <w:p w14:paraId="03B7E8A4" w14:textId="46057042" w:rsidR="006D67A4" w:rsidRPr="00CB0966" w:rsidRDefault="006D67A4" w:rsidP="006D67A4">
            <w:pPr>
              <w:spacing w:line="360" w:lineRule="auto"/>
              <w:rPr>
                <w:rFonts w:ascii="Arial" w:hAnsi="Arial" w:cs="Arial"/>
                <w:sz w:val="20"/>
                <w:lang w:val="en-US"/>
              </w:rPr>
            </w:pPr>
            <w:r w:rsidRPr="00CB0966">
              <w:rPr>
                <w:rFonts w:ascii="Arial" w:hAnsi="Arial" w:cs="Arial"/>
                <w:sz w:val="20"/>
                <w:lang w:val="en-US"/>
              </w:rPr>
              <w:t xml:space="preserve">e-mail: </w:t>
            </w:r>
            <w:hyperlink r:id="rId11" w:history="1">
              <w:r w:rsidRPr="00B17E75">
                <w:rPr>
                  <w:rStyle w:val="Hyperlink"/>
                  <w:rFonts w:ascii="Arial" w:hAnsi="Arial" w:cs="Arial"/>
                  <w:sz w:val="20"/>
                  <w:lang w:val="en-US"/>
                </w:rPr>
                <w:t>antons@mandela.ac.za</w:t>
              </w:r>
            </w:hyperlink>
            <w:r w:rsidRPr="00CB0966">
              <w:rPr>
                <w:rFonts w:ascii="Arial" w:hAnsi="Arial" w:cs="Arial"/>
                <w:sz w:val="20"/>
                <w:lang w:val="en-US"/>
              </w:rPr>
              <w:t xml:space="preserve"> </w:t>
            </w:r>
          </w:p>
          <w:p w14:paraId="4164908D" w14:textId="77777777" w:rsidR="006D67A4" w:rsidRPr="00CB0966" w:rsidRDefault="006D67A4" w:rsidP="006D67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CB0966">
              <w:rPr>
                <w:rFonts w:ascii="Arial" w:hAnsi="Arial" w:cs="Arial"/>
                <w:sz w:val="20"/>
                <w:lang w:val="en-US"/>
              </w:rPr>
              <w:t xml:space="preserve">Prescribed application forms may be obtained from the Dept. of Human Resources in Port Elizabeth, Tel. (041) 504 2129 or online at </w:t>
            </w:r>
            <w:hyperlink r:id="rId12" w:history="1">
              <w:r w:rsidRPr="00CB0966">
                <w:rPr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http://www.hcmrecruitment.co.za/mandela/</w:t>
              </w:r>
            </w:hyperlink>
          </w:p>
          <w:p w14:paraId="4A0A5B2C" w14:textId="2B0862C2" w:rsidR="006D67A4" w:rsidRPr="00CB0966" w:rsidRDefault="006D67A4" w:rsidP="006D67A4">
            <w:pPr>
              <w:spacing w:line="360" w:lineRule="auto"/>
              <w:rPr>
                <w:rFonts w:ascii="Arial" w:hAnsi="Arial" w:cs="Arial"/>
                <w:sz w:val="20"/>
                <w:lang w:val="en-US"/>
              </w:rPr>
            </w:pPr>
            <w:r w:rsidRPr="00CB0966">
              <w:rPr>
                <w:rFonts w:ascii="Arial" w:hAnsi="Arial" w:cs="Arial"/>
                <w:sz w:val="20"/>
                <w:szCs w:val="20"/>
                <w:lang w:val="en-US"/>
              </w:rPr>
              <w:t xml:space="preserve">Applications must be accompanied by a covering letter stating how applicants meet the core competencies and requirements, as well as a </w:t>
            </w:r>
            <w:r w:rsidRPr="00CB0966">
              <w:rPr>
                <w:rFonts w:ascii="Arial" w:hAnsi="Arial" w:cs="Arial"/>
                <w:sz w:val="20"/>
                <w:szCs w:val="20"/>
              </w:rPr>
              <w:t>comprehensive CV and certified copies of qualifications and contactable referees.</w:t>
            </w:r>
            <w:r w:rsidRPr="00CB0966">
              <w:rPr>
                <w:rFonts w:ascii="Arial" w:hAnsi="Arial"/>
                <w:sz w:val="20"/>
              </w:rPr>
              <w:t xml:space="preserve"> </w:t>
            </w:r>
            <w:r w:rsidRPr="00CB0966">
              <w:rPr>
                <w:rFonts w:ascii="Arial" w:hAnsi="Arial" w:cs="Arial"/>
                <w:sz w:val="20"/>
                <w:szCs w:val="20"/>
              </w:rPr>
              <w:t xml:space="preserve">It is the applicant’s responsibility to have foreign qualifications evaluated and certified by the South African Qualifications Authority (SAQA). </w:t>
            </w:r>
          </w:p>
          <w:p w14:paraId="4488660A" w14:textId="77777777" w:rsidR="006D67A4" w:rsidRPr="00A803F4" w:rsidRDefault="006D67A4" w:rsidP="006D67A4">
            <w:pPr>
              <w:rPr>
                <w:rFonts w:ascii="Arial" w:hAnsi="Arial" w:cs="Arial"/>
                <w:sz w:val="20"/>
                <w:u w:val="single"/>
              </w:rPr>
            </w:pPr>
          </w:p>
          <w:p w14:paraId="3FBF781B" w14:textId="77777777" w:rsidR="006D67A4" w:rsidRPr="00A803F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6D67A4" w:rsidRPr="00A803F4" w14:paraId="5374F54C" w14:textId="77777777" w:rsidTr="00883A2D">
        <w:trPr>
          <w:gridAfter w:val="1"/>
          <w:wAfter w:w="6" w:type="dxa"/>
          <w:trHeight w:val="485"/>
        </w:trPr>
        <w:tc>
          <w:tcPr>
            <w:tcW w:w="73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D7F39A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  <w:p w14:paraId="6EA955FA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  <w:p w14:paraId="71543B66" w14:textId="77777777" w:rsidR="006D67A4" w:rsidRPr="00A803F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1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77A154" w14:textId="77777777" w:rsidR="006D67A4" w:rsidRPr="00A803F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6D67A4" w:rsidRPr="00A803F4" w14:paraId="147F2BE0" w14:textId="77777777" w:rsidTr="00883A2D">
        <w:trPr>
          <w:gridAfter w:val="1"/>
          <w:wAfter w:w="6" w:type="dxa"/>
          <w:trHeight w:val="310"/>
        </w:trPr>
        <w:tc>
          <w:tcPr>
            <w:tcW w:w="73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8F34006" w14:textId="77777777" w:rsidR="006D67A4" w:rsidRPr="00A803F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SIGNATURE : HEAD OF DEPARTMENT</w:t>
            </w:r>
          </w:p>
        </w:tc>
        <w:tc>
          <w:tcPr>
            <w:tcW w:w="31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6EBF0BC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DATE</w:t>
            </w:r>
          </w:p>
        </w:tc>
      </w:tr>
      <w:tr w:rsidR="006D67A4" w:rsidRPr="00A803F4" w14:paraId="32F2F93A" w14:textId="77777777" w:rsidTr="00883A2D">
        <w:trPr>
          <w:gridAfter w:val="1"/>
          <w:wAfter w:w="6" w:type="dxa"/>
          <w:trHeight w:val="554"/>
        </w:trPr>
        <w:tc>
          <w:tcPr>
            <w:tcW w:w="73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C2E01A" w14:textId="77777777" w:rsidR="006D67A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</w:p>
          <w:p w14:paraId="681C3A55" w14:textId="77777777" w:rsidR="006D67A4" w:rsidRPr="00A803F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</w:p>
        </w:tc>
        <w:tc>
          <w:tcPr>
            <w:tcW w:w="31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6B682" w14:textId="77777777" w:rsidR="006D67A4" w:rsidRPr="00A803F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</w:p>
          <w:p w14:paraId="1CC454B9" w14:textId="77777777" w:rsidR="006D67A4" w:rsidRPr="00A803F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6D67A4" w:rsidRPr="00A803F4" w14:paraId="2D2D5E23" w14:textId="77777777" w:rsidTr="00883A2D">
        <w:trPr>
          <w:gridAfter w:val="1"/>
          <w:wAfter w:w="6" w:type="dxa"/>
        </w:trPr>
        <w:tc>
          <w:tcPr>
            <w:tcW w:w="73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E4FEC81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 xml:space="preserve">SIGNATURE :  DEAN/DIRECTOR/REGISTRAR </w:t>
            </w:r>
          </w:p>
        </w:tc>
        <w:tc>
          <w:tcPr>
            <w:tcW w:w="31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B30E0D0" w14:textId="77777777" w:rsidR="006D67A4" w:rsidRPr="00A803F4" w:rsidRDefault="006D67A4" w:rsidP="006D67A4">
            <w:pPr>
              <w:rPr>
                <w:rFonts w:ascii="Arial" w:hAnsi="Arial" w:cs="Arial"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DATE</w:t>
            </w:r>
          </w:p>
        </w:tc>
      </w:tr>
      <w:tr w:rsidR="006D67A4" w:rsidRPr="00A803F4" w14:paraId="2B1D1F70" w14:textId="77777777" w:rsidTr="00883A2D">
        <w:trPr>
          <w:gridAfter w:val="1"/>
          <w:wAfter w:w="6" w:type="dxa"/>
        </w:trPr>
        <w:tc>
          <w:tcPr>
            <w:tcW w:w="73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0811EA2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  <w:p w14:paraId="3481165A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  <w:p w14:paraId="57434AF1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  <w:tc>
          <w:tcPr>
            <w:tcW w:w="31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B9EEDFF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</w:p>
        </w:tc>
      </w:tr>
      <w:tr w:rsidR="006D67A4" w:rsidRPr="00A803F4" w14:paraId="23C25FD0" w14:textId="77777777" w:rsidTr="00883A2D">
        <w:trPr>
          <w:gridAfter w:val="1"/>
          <w:wAfter w:w="6" w:type="dxa"/>
        </w:trPr>
        <w:tc>
          <w:tcPr>
            <w:tcW w:w="73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74BD053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SIGNATURE : SENIOR DIRECTOR HR</w:t>
            </w:r>
          </w:p>
        </w:tc>
        <w:tc>
          <w:tcPr>
            <w:tcW w:w="31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283C250" w14:textId="77777777" w:rsidR="006D67A4" w:rsidRPr="00A803F4" w:rsidRDefault="006D67A4" w:rsidP="006D67A4">
            <w:pPr>
              <w:rPr>
                <w:rFonts w:ascii="Arial" w:hAnsi="Arial" w:cs="Arial"/>
                <w:b/>
                <w:sz w:val="20"/>
                <w:lang w:val="en-US"/>
              </w:rPr>
            </w:pPr>
            <w:r w:rsidRPr="00A803F4">
              <w:rPr>
                <w:rFonts w:ascii="Arial" w:hAnsi="Arial" w:cs="Arial"/>
                <w:b/>
                <w:sz w:val="20"/>
                <w:lang w:val="en-US"/>
              </w:rPr>
              <w:t>DATE</w:t>
            </w:r>
          </w:p>
        </w:tc>
      </w:tr>
    </w:tbl>
    <w:p w14:paraId="72E285DA" w14:textId="77777777" w:rsidR="00A803F4" w:rsidRPr="00A803F4" w:rsidRDefault="00A803F4" w:rsidP="00A803F4">
      <w:pPr>
        <w:rPr>
          <w:rFonts w:ascii="Arial" w:hAnsi="Arial" w:cs="Arial"/>
          <w:sz w:val="20"/>
          <w:lang w:val="en-US"/>
        </w:rPr>
      </w:pPr>
    </w:p>
    <w:p w14:paraId="7735ED7C" w14:textId="77777777" w:rsidR="00A803F4" w:rsidRPr="00A803F4" w:rsidRDefault="00A803F4" w:rsidP="00A803F4">
      <w:pPr>
        <w:rPr>
          <w:rFonts w:ascii="Arial" w:hAnsi="Arial" w:cs="Arial"/>
          <w:sz w:val="20"/>
          <w:lang w:val="en-US"/>
        </w:rPr>
      </w:pPr>
      <w:r w:rsidRPr="00A803F4">
        <w:rPr>
          <w:rFonts w:ascii="Arial" w:hAnsi="Arial" w:cs="Arial"/>
          <w:b/>
          <w:sz w:val="20"/>
          <w:lang w:val="en-US"/>
        </w:rPr>
        <w:tab/>
      </w:r>
    </w:p>
    <w:p w14:paraId="6AE4A076" w14:textId="77777777" w:rsidR="00F401B2" w:rsidRPr="00FC7358" w:rsidRDefault="00F401B2" w:rsidP="00A803F4">
      <w:pPr>
        <w:rPr>
          <w:rFonts w:ascii="Arial" w:hAnsi="Arial" w:cs="Arial"/>
          <w:sz w:val="20"/>
          <w:szCs w:val="20"/>
        </w:rPr>
      </w:pPr>
    </w:p>
    <w:sectPr w:rsidR="00F401B2" w:rsidRPr="00FC7358">
      <w:footerReference w:type="even" r:id="rId13"/>
      <w:footerReference w:type="default" r:id="rId14"/>
      <w:headerReference w:type="first" r:id="rId15"/>
      <w:pgSz w:w="12240" w:h="15840"/>
      <w:pgMar w:top="1440" w:right="1411" w:bottom="1440" w:left="1411" w:header="706" w:footer="706" w:gutter="0"/>
      <w:cols w:space="708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8E8A3" w16cex:dateUtc="2020-05-15T08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B55FC" w14:textId="77777777" w:rsidR="00265FB6" w:rsidRDefault="00265FB6">
      <w:r>
        <w:separator/>
      </w:r>
    </w:p>
  </w:endnote>
  <w:endnote w:type="continuationSeparator" w:id="0">
    <w:p w14:paraId="60B4A89C" w14:textId="77777777" w:rsidR="00265FB6" w:rsidRDefault="00265F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B56F10" w14:textId="77777777" w:rsidR="00734547" w:rsidRDefault="00734547" w:rsidP="006C0FD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728C70" w14:textId="77777777" w:rsidR="00734547" w:rsidRDefault="007345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D3A812" w14:textId="6CD51FA0" w:rsidR="00734547" w:rsidRDefault="00734547" w:rsidP="006C0FD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0016">
      <w:rPr>
        <w:rStyle w:val="PageNumber"/>
        <w:noProof/>
      </w:rPr>
      <w:t>3</w:t>
    </w:r>
    <w:r>
      <w:rPr>
        <w:rStyle w:val="PageNumber"/>
      </w:rPr>
      <w:fldChar w:fldCharType="end"/>
    </w:r>
  </w:p>
  <w:p w14:paraId="42E39008" w14:textId="77777777" w:rsidR="00734547" w:rsidRDefault="00734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7BAD8" w14:textId="77777777" w:rsidR="00265FB6" w:rsidRDefault="00265FB6">
      <w:r>
        <w:separator/>
      </w:r>
    </w:p>
  </w:footnote>
  <w:footnote w:type="continuationSeparator" w:id="0">
    <w:p w14:paraId="2711FCC1" w14:textId="77777777" w:rsidR="00265FB6" w:rsidRDefault="00265F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7AAC5F" w14:textId="2A1F41DC" w:rsidR="00734547" w:rsidRPr="00C118CA" w:rsidRDefault="00F272B1">
    <w:pPr>
      <w:rPr>
        <w:rFonts w:ascii="Comic Sans MS" w:hAnsi="Comic Sans MS"/>
        <w:sz w:val="18"/>
        <w:szCs w:val="18"/>
      </w:rPr>
    </w:pPr>
    <w:r>
      <w:rPr>
        <w:noProof/>
        <w:lang w:val="en-ZA" w:eastAsia="en-ZA"/>
      </w:rPr>
      <w:drawing>
        <wp:anchor distT="0" distB="0" distL="114300" distR="114300" simplePos="0" relativeHeight="251658752" behindDoc="0" locked="0" layoutInCell="1" allowOverlap="1" wp14:anchorId="488549AB" wp14:editId="27A61924">
          <wp:simplePos x="0" y="0"/>
          <wp:positionH relativeFrom="column">
            <wp:posOffset>2437765</wp:posOffset>
          </wp:positionH>
          <wp:positionV relativeFrom="paragraph">
            <wp:posOffset>-505460</wp:posOffset>
          </wp:positionV>
          <wp:extent cx="4343400" cy="1703070"/>
          <wp:effectExtent l="0" t="0" r="0" b="0"/>
          <wp:wrapNone/>
          <wp:docPr id="3" name="Picture 4" descr="shared:Users:Work:Nelson Mandela University:10. Stationery:3. Letterheads:- Print:NMU - Letterhead - print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hared:Users:Work:Nelson Mandela University:10. Stationery:3. Letterheads:- Print:NMU - Letterhead - print_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953"/>
                  <a:stretch>
                    <a:fillRect/>
                  </a:stretch>
                </pic:blipFill>
                <pic:spPr bwMode="auto">
                  <a:xfrm>
                    <a:off x="0" y="0"/>
                    <a:ext cx="4343400" cy="1703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omic Sans MS" w:hAnsi="Comic Sans MS"/>
        <w:noProof/>
        <w:sz w:val="18"/>
        <w:szCs w:val="18"/>
        <w:lang w:val="en-ZA" w:eastAsia="en-Z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C67FD63" wp14:editId="1323B53A">
              <wp:simplePos x="0" y="0"/>
              <wp:positionH relativeFrom="column">
                <wp:posOffset>-1005205</wp:posOffset>
              </wp:positionH>
              <wp:positionV relativeFrom="paragraph">
                <wp:posOffset>-333375</wp:posOffset>
              </wp:positionV>
              <wp:extent cx="431800" cy="1530985"/>
              <wp:effectExtent l="13970" t="9525" r="11430" b="1206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31800" cy="153098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B56D299" id="Rectangle 2" o:spid="_x0000_s1026" style="position:absolute;margin-left:-79.15pt;margin-top:-26.25pt;width:34pt;height:120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" fillcolor="black"/>
          </w:pict>
        </mc:Fallback>
      </mc:AlternateContent>
    </w:r>
  </w:p>
  <w:tbl>
    <w:tblPr>
      <w:tblW w:w="0" w:type="auto"/>
      <w:tblInd w:w="108" w:type="dxa"/>
      <w:tblBorders>
        <w:left w:val="single" w:sz="4" w:space="0" w:color="auto"/>
      </w:tblBorders>
      <w:tblLook w:val="01E0" w:firstRow="1" w:lastRow="1" w:firstColumn="1" w:lastColumn="1" w:noHBand="0" w:noVBand="0"/>
    </w:tblPr>
    <w:tblGrid>
      <w:gridCol w:w="3227"/>
    </w:tblGrid>
    <w:tr w:rsidR="00734547" w:rsidRPr="00C118CA" w14:paraId="7ECC25F8" w14:textId="77777777">
      <w:trPr>
        <w:trHeight w:val="397"/>
      </w:trPr>
      <w:tc>
        <w:tcPr>
          <w:tcW w:w="3227" w:type="dxa"/>
          <w:vAlign w:val="center"/>
        </w:tcPr>
        <w:p w14:paraId="0933BDBD" w14:textId="77777777" w:rsidR="00734547" w:rsidRDefault="00734547">
          <w:pPr>
            <w:rPr>
              <w:rFonts w:ascii="Comic Sans MS" w:hAnsi="Comic Sans MS"/>
              <w:b/>
              <w:sz w:val="18"/>
              <w:szCs w:val="18"/>
            </w:rPr>
          </w:pPr>
          <w:r>
            <w:rPr>
              <w:rFonts w:ascii="Comic Sans MS" w:hAnsi="Comic Sans MS"/>
              <w:b/>
              <w:sz w:val="18"/>
              <w:szCs w:val="18"/>
            </w:rPr>
            <w:t>HUMAN RESOURCES DEPARTMENT</w:t>
          </w:r>
        </w:p>
        <w:p w14:paraId="2102ADA4" w14:textId="77777777" w:rsidR="00734547" w:rsidRPr="00C118CA" w:rsidRDefault="00734547">
          <w:pPr>
            <w:rPr>
              <w:rFonts w:ascii="Comic Sans MS" w:hAnsi="Comic Sans MS"/>
              <w:b/>
              <w:sz w:val="18"/>
              <w:szCs w:val="18"/>
            </w:rPr>
          </w:pPr>
        </w:p>
      </w:tc>
    </w:tr>
  </w:tbl>
  <w:p w14:paraId="78D9A08A" w14:textId="77777777" w:rsidR="00734547" w:rsidRDefault="00734547">
    <w:pPr>
      <w:pStyle w:val="Header"/>
    </w:pPr>
  </w:p>
  <w:p w14:paraId="4FF0BB4D" w14:textId="0F8690AF" w:rsidR="00734547" w:rsidRDefault="00F272B1">
    <w:pPr>
      <w:pStyle w:val="Header"/>
    </w:pPr>
    <w:r>
      <w:rPr>
        <w:rFonts w:ascii="Comic Sans MS" w:hAnsi="Comic Sans MS"/>
        <w:noProof/>
        <w:sz w:val="18"/>
        <w:szCs w:val="18"/>
        <w:lang w:val="en-ZA" w:eastAsia="en-ZA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C7097C0" wp14:editId="7E975AE2">
              <wp:simplePos x="0" y="0"/>
              <wp:positionH relativeFrom="column">
                <wp:posOffset>-44450</wp:posOffset>
              </wp:positionH>
              <wp:positionV relativeFrom="paragraph">
                <wp:posOffset>-635</wp:posOffset>
              </wp:positionV>
              <wp:extent cx="2857500" cy="456565"/>
              <wp:effectExtent l="3175" t="0" r="0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57500" cy="456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7AAA52" w14:textId="77777777" w:rsidR="00734547" w:rsidRDefault="00734547" w:rsidP="00B8133F">
                          <w:pPr>
                            <w:rPr>
                              <w:rFonts w:ascii="Arial Narrow" w:hAnsi="Arial Narrow"/>
                              <w:color w:val="333333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color w:val="333333"/>
                              <w:sz w:val="16"/>
                            </w:rPr>
                            <w:t>• PO Box 77000 • Nelson Mandela University</w:t>
                          </w:r>
                        </w:p>
                        <w:p w14:paraId="2AE4D226" w14:textId="77777777" w:rsidR="00734547" w:rsidRDefault="00734547" w:rsidP="00B8133F">
                          <w:pPr>
                            <w:rPr>
                              <w:rFonts w:ascii="Arial Narrow" w:hAnsi="Arial Narrow"/>
                              <w:color w:val="333333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color w:val="333333"/>
                              <w:sz w:val="16"/>
                            </w:rPr>
                            <w:t>• Port Elizabeth • 6031 · South Africa • www.nmmu.ac.z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C7097C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3.5pt;margin-top:-.05pt;width:225pt;height:35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" filled="f" stroked="f">
              <v:textbox>
                <w:txbxContent>
                  <w:p w14:paraId="067AAA52" w14:textId="77777777" w:rsidR="00734547" w:rsidRDefault="00734547" w:rsidP="00B8133F">
                    <w:pPr>
                      <w:rPr>
                        <w:rFonts w:ascii="Arial Narrow" w:hAnsi="Arial Narrow"/>
                        <w:color w:val="333333"/>
                        <w:sz w:val="16"/>
                      </w:rPr>
                    </w:pPr>
                    <w:r>
                      <w:rPr>
                        <w:rFonts w:ascii="Arial Narrow" w:hAnsi="Arial Narrow"/>
                        <w:color w:val="333333"/>
                        <w:sz w:val="16"/>
                      </w:rPr>
                      <w:t>• PO Box 77000 • Nelson Mandela University</w:t>
                    </w:r>
                  </w:p>
                  <w:p w14:paraId="2AE4D226" w14:textId="77777777" w:rsidR="00734547" w:rsidRDefault="00734547" w:rsidP="00B8133F">
                    <w:pPr>
                      <w:rPr>
                        <w:rFonts w:ascii="Arial Narrow" w:hAnsi="Arial Narrow"/>
                        <w:color w:val="333333"/>
                        <w:sz w:val="16"/>
                      </w:rPr>
                    </w:pPr>
                    <w:r>
                      <w:rPr>
                        <w:rFonts w:ascii="Arial Narrow" w:hAnsi="Arial Narrow"/>
                        <w:color w:val="333333"/>
                        <w:sz w:val="16"/>
                      </w:rPr>
                      <w:t>• Port Elizabeth • 6031 · South Africa • www.nmmu.ac.z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D7590"/>
    <w:multiLevelType w:val="hybridMultilevel"/>
    <w:tmpl w:val="3E9A118A"/>
    <w:lvl w:ilvl="0" w:tplc="3A4CD552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94C4969"/>
    <w:multiLevelType w:val="hybridMultilevel"/>
    <w:tmpl w:val="22F8C7A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98F5A45"/>
    <w:multiLevelType w:val="hybridMultilevel"/>
    <w:tmpl w:val="C8DC29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40C9C"/>
    <w:multiLevelType w:val="hybridMultilevel"/>
    <w:tmpl w:val="CD64F720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4" w15:restartNumberingAfterBreak="0">
    <w:nsid w:val="0AA517C5"/>
    <w:multiLevelType w:val="multilevel"/>
    <w:tmpl w:val="184EBF6C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>
      <w:start w:val="3"/>
      <w:numFmt w:val="decimal"/>
      <w:isLgl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  <w:u w:val="none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b w:val="0"/>
        <w:u w:val="none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  <w:u w:val="none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b w:val="0"/>
        <w:u w:val="none"/>
      </w:rPr>
    </w:lvl>
  </w:abstractNum>
  <w:abstractNum w:abstractNumId="5" w15:restartNumberingAfterBreak="0">
    <w:nsid w:val="0C3323B6"/>
    <w:multiLevelType w:val="hybridMultilevel"/>
    <w:tmpl w:val="5EF2D330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15035806"/>
    <w:multiLevelType w:val="hybridMultilevel"/>
    <w:tmpl w:val="A63268FE"/>
    <w:lvl w:ilvl="0" w:tplc="1C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B3C7F5B"/>
    <w:multiLevelType w:val="hybridMultilevel"/>
    <w:tmpl w:val="22821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984C79"/>
    <w:multiLevelType w:val="hybridMultilevel"/>
    <w:tmpl w:val="D6D4FE24"/>
    <w:lvl w:ilvl="0" w:tplc="6902D8D8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F83ABC"/>
    <w:multiLevelType w:val="hybridMultilevel"/>
    <w:tmpl w:val="F8EC3F88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1D226764"/>
    <w:multiLevelType w:val="multilevel"/>
    <w:tmpl w:val="DE724A60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1">
      <w:start w:val="4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  <w:b w:val="0"/>
        <w:u w:val="none"/>
      </w:rPr>
    </w:lvl>
  </w:abstractNum>
  <w:abstractNum w:abstractNumId="11" w15:restartNumberingAfterBreak="0">
    <w:nsid w:val="22414AED"/>
    <w:multiLevelType w:val="hybridMultilevel"/>
    <w:tmpl w:val="5B1A64E0"/>
    <w:lvl w:ilvl="0" w:tplc="AE543D3A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F6710"/>
    <w:multiLevelType w:val="hybridMultilevel"/>
    <w:tmpl w:val="8132E76C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3867CF1"/>
    <w:multiLevelType w:val="hybridMultilevel"/>
    <w:tmpl w:val="E642FF28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3A34F82"/>
    <w:multiLevelType w:val="hybridMultilevel"/>
    <w:tmpl w:val="C4A21482"/>
    <w:lvl w:ilvl="0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296302AE"/>
    <w:multiLevelType w:val="hybridMultilevel"/>
    <w:tmpl w:val="A5E4C2BA"/>
    <w:lvl w:ilvl="0" w:tplc="4D484ADE">
      <w:start w:val="16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 w15:restartNumberingAfterBreak="0">
    <w:nsid w:val="29B137CC"/>
    <w:multiLevelType w:val="hybridMultilevel"/>
    <w:tmpl w:val="BB541FE0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F46569B"/>
    <w:multiLevelType w:val="hybridMultilevel"/>
    <w:tmpl w:val="99643D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01E301F"/>
    <w:multiLevelType w:val="hybridMultilevel"/>
    <w:tmpl w:val="2118E7BE"/>
    <w:lvl w:ilvl="0" w:tplc="6ECE59B0">
      <w:start w:val="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36A47301"/>
    <w:multiLevelType w:val="hybridMultilevel"/>
    <w:tmpl w:val="625E2F8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36033E"/>
    <w:multiLevelType w:val="hybridMultilevel"/>
    <w:tmpl w:val="3B06E7B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6A51A3"/>
    <w:multiLevelType w:val="hybridMultilevel"/>
    <w:tmpl w:val="2C4259DE"/>
    <w:lvl w:ilvl="0" w:tplc="B7D05E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C9F4E49"/>
    <w:multiLevelType w:val="hybridMultilevel"/>
    <w:tmpl w:val="A15EFE34"/>
    <w:lvl w:ilvl="0" w:tplc="67B287C2">
      <w:start w:val="1"/>
      <w:numFmt w:val="lowerLetter"/>
      <w:lvlText w:val="(%1)"/>
      <w:lvlJc w:val="left"/>
      <w:pPr>
        <w:tabs>
          <w:tab w:val="num" w:pos="1288"/>
        </w:tabs>
        <w:ind w:left="128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CE679CB"/>
    <w:multiLevelType w:val="hybridMultilevel"/>
    <w:tmpl w:val="7A50DB10"/>
    <w:lvl w:ilvl="0" w:tplc="1C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4" w15:restartNumberingAfterBreak="0">
    <w:nsid w:val="405B1DB1"/>
    <w:multiLevelType w:val="hybridMultilevel"/>
    <w:tmpl w:val="829C2370"/>
    <w:lvl w:ilvl="0" w:tplc="07DA9EF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05D7009"/>
    <w:multiLevelType w:val="multilevel"/>
    <w:tmpl w:val="A77AA25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6" w15:restartNumberingAfterBreak="0">
    <w:nsid w:val="4C092C1D"/>
    <w:multiLevelType w:val="hybridMultilevel"/>
    <w:tmpl w:val="6E9CEBAC"/>
    <w:lvl w:ilvl="0" w:tplc="FA70301E">
      <w:start w:val="11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4E4C072A"/>
    <w:multiLevelType w:val="hybridMultilevel"/>
    <w:tmpl w:val="26D41A6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E7219E"/>
    <w:multiLevelType w:val="singleLevel"/>
    <w:tmpl w:val="D9681F9E"/>
    <w:lvl w:ilvl="0">
      <w:start w:val="1"/>
      <w:numFmt w:val="decimal"/>
      <w:lvlText w:val="3.%1"/>
      <w:legacy w:legacy="1" w:legacySpace="0" w:legacyIndent="510"/>
      <w:lvlJc w:val="left"/>
      <w:pPr>
        <w:ind w:left="510" w:hanging="510"/>
      </w:pPr>
      <w:rPr>
        <w:rFonts w:ascii="Times New Roman" w:hAnsi="Times New Roman" w:hint="default"/>
      </w:rPr>
    </w:lvl>
  </w:abstractNum>
  <w:abstractNum w:abstractNumId="29" w15:restartNumberingAfterBreak="0">
    <w:nsid w:val="5499329B"/>
    <w:multiLevelType w:val="hybridMultilevel"/>
    <w:tmpl w:val="4B10F74A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70F3046"/>
    <w:multiLevelType w:val="hybridMultilevel"/>
    <w:tmpl w:val="389C3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DA7326"/>
    <w:multiLevelType w:val="hybridMultilevel"/>
    <w:tmpl w:val="862E150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5D431688"/>
    <w:multiLevelType w:val="hybridMultilevel"/>
    <w:tmpl w:val="172A2A30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5D583EA9"/>
    <w:multiLevelType w:val="hybridMultilevel"/>
    <w:tmpl w:val="F24E5C68"/>
    <w:lvl w:ilvl="0" w:tplc="1C090001">
      <w:start w:val="1"/>
      <w:numFmt w:val="bullet"/>
      <w:lvlText w:val=""/>
      <w:lvlJc w:val="left"/>
      <w:pPr>
        <w:ind w:left="3034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375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47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19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91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63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35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07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794" w:hanging="360"/>
      </w:pPr>
      <w:rPr>
        <w:rFonts w:ascii="Wingdings" w:hAnsi="Wingdings" w:hint="default"/>
      </w:rPr>
    </w:lvl>
  </w:abstractNum>
  <w:abstractNum w:abstractNumId="34" w15:restartNumberingAfterBreak="0">
    <w:nsid w:val="610836F5"/>
    <w:multiLevelType w:val="singleLevel"/>
    <w:tmpl w:val="735288A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5" w15:restartNumberingAfterBreak="0">
    <w:nsid w:val="65A40174"/>
    <w:multiLevelType w:val="singleLevel"/>
    <w:tmpl w:val="1BFAB040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6" w15:restartNumberingAfterBreak="0">
    <w:nsid w:val="683E5A1E"/>
    <w:multiLevelType w:val="hybridMultilevel"/>
    <w:tmpl w:val="02A82EC6"/>
    <w:lvl w:ilvl="0" w:tplc="6AEC56F8">
      <w:start w:val="5"/>
      <w:numFmt w:val="lowerLetter"/>
      <w:lvlText w:val="(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</w:lvl>
  </w:abstractNum>
  <w:abstractNum w:abstractNumId="37" w15:restartNumberingAfterBreak="0">
    <w:nsid w:val="6D7C7BF0"/>
    <w:multiLevelType w:val="hybridMultilevel"/>
    <w:tmpl w:val="1272128A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2D24494"/>
    <w:multiLevelType w:val="multilevel"/>
    <w:tmpl w:val="612E8C20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9" w15:restartNumberingAfterBreak="0">
    <w:nsid w:val="76A02420"/>
    <w:multiLevelType w:val="hybridMultilevel"/>
    <w:tmpl w:val="2F4E0B9C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0" w15:restartNumberingAfterBreak="0">
    <w:nsid w:val="77623D85"/>
    <w:multiLevelType w:val="hybridMultilevel"/>
    <w:tmpl w:val="D5A005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331FF"/>
    <w:multiLevelType w:val="hybridMultilevel"/>
    <w:tmpl w:val="56FA10E6"/>
    <w:lvl w:ilvl="0" w:tplc="08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9480F1F"/>
    <w:multiLevelType w:val="multilevel"/>
    <w:tmpl w:val="7E305666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u w:val="none"/>
      </w:rPr>
    </w:lvl>
    <w:lvl w:ilvl="1">
      <w:start w:val="3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  <w:b w:val="0"/>
        <w:u w:val="none"/>
      </w:rPr>
    </w:lvl>
  </w:abstractNum>
  <w:abstractNum w:abstractNumId="43" w15:restartNumberingAfterBreak="0">
    <w:nsid w:val="794E70A1"/>
    <w:multiLevelType w:val="hybridMultilevel"/>
    <w:tmpl w:val="316C8BA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B70524C"/>
    <w:multiLevelType w:val="hybridMultilevel"/>
    <w:tmpl w:val="C5165874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F385918"/>
    <w:multiLevelType w:val="hybridMultilevel"/>
    <w:tmpl w:val="74F08B14"/>
    <w:lvl w:ilvl="0" w:tplc="B15CC970">
      <w:start w:val="7"/>
      <w:numFmt w:val="bullet"/>
      <w:lvlText w:val="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2"/>
  </w:num>
  <w:num w:numId="3">
    <w:abstractNumId w:val="36"/>
  </w:num>
  <w:num w:numId="4">
    <w:abstractNumId w:val="40"/>
  </w:num>
  <w:num w:numId="5">
    <w:abstractNumId w:val="2"/>
  </w:num>
  <w:num w:numId="6">
    <w:abstractNumId w:val="45"/>
  </w:num>
  <w:num w:numId="7">
    <w:abstractNumId w:val="26"/>
  </w:num>
  <w:num w:numId="8">
    <w:abstractNumId w:val="15"/>
  </w:num>
  <w:num w:numId="9">
    <w:abstractNumId w:val="27"/>
  </w:num>
  <w:num w:numId="10">
    <w:abstractNumId w:val="16"/>
  </w:num>
  <w:num w:numId="11">
    <w:abstractNumId w:val="24"/>
  </w:num>
  <w:num w:numId="12">
    <w:abstractNumId w:val="28"/>
  </w:num>
  <w:num w:numId="13">
    <w:abstractNumId w:val="4"/>
  </w:num>
  <w:num w:numId="14">
    <w:abstractNumId w:val="34"/>
  </w:num>
  <w:num w:numId="15">
    <w:abstractNumId w:val="35"/>
  </w:num>
  <w:num w:numId="16">
    <w:abstractNumId w:val="10"/>
  </w:num>
  <w:num w:numId="17">
    <w:abstractNumId w:val="42"/>
  </w:num>
  <w:num w:numId="18">
    <w:abstractNumId w:val="0"/>
  </w:num>
  <w:num w:numId="19">
    <w:abstractNumId w:val="25"/>
  </w:num>
  <w:num w:numId="20">
    <w:abstractNumId w:val="41"/>
  </w:num>
  <w:num w:numId="21">
    <w:abstractNumId w:val="31"/>
  </w:num>
  <w:num w:numId="22">
    <w:abstractNumId w:val="12"/>
  </w:num>
  <w:num w:numId="23">
    <w:abstractNumId w:val="38"/>
  </w:num>
  <w:num w:numId="24">
    <w:abstractNumId w:val="21"/>
  </w:num>
  <w:num w:numId="25">
    <w:abstractNumId w:val="32"/>
  </w:num>
  <w:num w:numId="26">
    <w:abstractNumId w:val="33"/>
  </w:num>
  <w:num w:numId="27">
    <w:abstractNumId w:val="14"/>
  </w:num>
  <w:num w:numId="28">
    <w:abstractNumId w:val="9"/>
  </w:num>
  <w:num w:numId="29">
    <w:abstractNumId w:val="39"/>
  </w:num>
  <w:num w:numId="30">
    <w:abstractNumId w:val="13"/>
  </w:num>
  <w:num w:numId="31">
    <w:abstractNumId w:val="6"/>
  </w:num>
  <w:num w:numId="32">
    <w:abstractNumId w:val="23"/>
  </w:num>
  <w:num w:numId="33">
    <w:abstractNumId w:val="37"/>
  </w:num>
  <w:num w:numId="34">
    <w:abstractNumId w:val="17"/>
  </w:num>
  <w:num w:numId="35">
    <w:abstractNumId w:val="3"/>
  </w:num>
  <w:num w:numId="36">
    <w:abstractNumId w:val="1"/>
  </w:num>
  <w:num w:numId="37">
    <w:abstractNumId w:val="5"/>
  </w:num>
  <w:num w:numId="38">
    <w:abstractNumId w:val="43"/>
  </w:num>
  <w:num w:numId="39">
    <w:abstractNumId w:val="29"/>
  </w:num>
  <w:num w:numId="40">
    <w:abstractNumId w:val="8"/>
  </w:num>
  <w:num w:numId="41">
    <w:abstractNumId w:val="20"/>
  </w:num>
  <w:num w:numId="42">
    <w:abstractNumId w:val="44"/>
  </w:num>
  <w:num w:numId="43">
    <w:abstractNumId w:val="19"/>
  </w:num>
  <w:num w:numId="44">
    <w:abstractNumId w:val="11"/>
  </w:num>
  <w:num w:numId="45">
    <w:abstractNumId w:val="30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7WwNDU2NDcwMDFS0lEKTi0uzszPAykwrAUA38Lu5CwAAAA="/>
  </w:docVars>
  <w:rsids>
    <w:rsidRoot w:val="00CE444C"/>
    <w:rsid w:val="00001408"/>
    <w:rsid w:val="00001C6E"/>
    <w:rsid w:val="00012AA6"/>
    <w:rsid w:val="000162B9"/>
    <w:rsid w:val="000162D4"/>
    <w:rsid w:val="00016D2F"/>
    <w:rsid w:val="000179FF"/>
    <w:rsid w:val="0002503C"/>
    <w:rsid w:val="00031BA9"/>
    <w:rsid w:val="00035A22"/>
    <w:rsid w:val="00040DCB"/>
    <w:rsid w:val="00056808"/>
    <w:rsid w:val="00062E66"/>
    <w:rsid w:val="00063F09"/>
    <w:rsid w:val="00071B30"/>
    <w:rsid w:val="00095410"/>
    <w:rsid w:val="000954DF"/>
    <w:rsid w:val="000A3FBF"/>
    <w:rsid w:val="000B4591"/>
    <w:rsid w:val="000B4D40"/>
    <w:rsid w:val="000B54A3"/>
    <w:rsid w:val="000B680D"/>
    <w:rsid w:val="000C0EA9"/>
    <w:rsid w:val="000C164E"/>
    <w:rsid w:val="000C1B9A"/>
    <w:rsid w:val="000C261B"/>
    <w:rsid w:val="000C4ABB"/>
    <w:rsid w:val="000C7D82"/>
    <w:rsid w:val="000D7B25"/>
    <w:rsid w:val="000E2642"/>
    <w:rsid w:val="000E318F"/>
    <w:rsid w:val="000E333D"/>
    <w:rsid w:val="000E4FD0"/>
    <w:rsid w:val="000F523C"/>
    <w:rsid w:val="000F5248"/>
    <w:rsid w:val="000F67FB"/>
    <w:rsid w:val="0010756C"/>
    <w:rsid w:val="0011371B"/>
    <w:rsid w:val="00120867"/>
    <w:rsid w:val="00121924"/>
    <w:rsid w:val="00125172"/>
    <w:rsid w:val="00126CB8"/>
    <w:rsid w:val="001326F9"/>
    <w:rsid w:val="00134609"/>
    <w:rsid w:val="00136221"/>
    <w:rsid w:val="00137F8A"/>
    <w:rsid w:val="00140DAC"/>
    <w:rsid w:val="001451CC"/>
    <w:rsid w:val="00146FF0"/>
    <w:rsid w:val="00152D67"/>
    <w:rsid w:val="001545CF"/>
    <w:rsid w:val="00154E11"/>
    <w:rsid w:val="00160DDB"/>
    <w:rsid w:val="0016557A"/>
    <w:rsid w:val="00170BF0"/>
    <w:rsid w:val="00173AC9"/>
    <w:rsid w:val="00177143"/>
    <w:rsid w:val="00177A9B"/>
    <w:rsid w:val="00181A52"/>
    <w:rsid w:val="00181B81"/>
    <w:rsid w:val="00184ABE"/>
    <w:rsid w:val="00192F9B"/>
    <w:rsid w:val="001A16DA"/>
    <w:rsid w:val="001A4C44"/>
    <w:rsid w:val="001A559D"/>
    <w:rsid w:val="001A6C11"/>
    <w:rsid w:val="001B535A"/>
    <w:rsid w:val="001B573E"/>
    <w:rsid w:val="001B5C49"/>
    <w:rsid w:val="001C3288"/>
    <w:rsid w:val="001C33B2"/>
    <w:rsid w:val="001C71AE"/>
    <w:rsid w:val="001D00C5"/>
    <w:rsid w:val="001D474E"/>
    <w:rsid w:val="001D771E"/>
    <w:rsid w:val="001E54A8"/>
    <w:rsid w:val="001F130E"/>
    <w:rsid w:val="001F46F9"/>
    <w:rsid w:val="001F73B8"/>
    <w:rsid w:val="00200042"/>
    <w:rsid w:val="00206351"/>
    <w:rsid w:val="002102BA"/>
    <w:rsid w:val="00211AA4"/>
    <w:rsid w:val="00212893"/>
    <w:rsid w:val="00215CBC"/>
    <w:rsid w:val="002264D1"/>
    <w:rsid w:val="00237625"/>
    <w:rsid w:val="00240B23"/>
    <w:rsid w:val="00241944"/>
    <w:rsid w:val="00253523"/>
    <w:rsid w:val="00254387"/>
    <w:rsid w:val="0026528F"/>
    <w:rsid w:val="00265FB6"/>
    <w:rsid w:val="00267EE9"/>
    <w:rsid w:val="00274D42"/>
    <w:rsid w:val="00295D0B"/>
    <w:rsid w:val="002A3AA1"/>
    <w:rsid w:val="002B2299"/>
    <w:rsid w:val="002C09EB"/>
    <w:rsid w:val="002C1196"/>
    <w:rsid w:val="002C2797"/>
    <w:rsid w:val="002D0E7D"/>
    <w:rsid w:val="002D1210"/>
    <w:rsid w:val="002D2D70"/>
    <w:rsid w:val="002D3E49"/>
    <w:rsid w:val="002D4F28"/>
    <w:rsid w:val="002E17EE"/>
    <w:rsid w:val="002E591C"/>
    <w:rsid w:val="002F184B"/>
    <w:rsid w:val="002F2BBD"/>
    <w:rsid w:val="002F3CA9"/>
    <w:rsid w:val="002F630D"/>
    <w:rsid w:val="003027B6"/>
    <w:rsid w:val="003046F3"/>
    <w:rsid w:val="00306657"/>
    <w:rsid w:val="00312655"/>
    <w:rsid w:val="00312FCF"/>
    <w:rsid w:val="00313BE9"/>
    <w:rsid w:val="00313C11"/>
    <w:rsid w:val="00315FCB"/>
    <w:rsid w:val="0031603B"/>
    <w:rsid w:val="00316267"/>
    <w:rsid w:val="003169AB"/>
    <w:rsid w:val="00316D24"/>
    <w:rsid w:val="00317F29"/>
    <w:rsid w:val="003209D6"/>
    <w:rsid w:val="00323415"/>
    <w:rsid w:val="00325BEB"/>
    <w:rsid w:val="0033066C"/>
    <w:rsid w:val="00335A8E"/>
    <w:rsid w:val="0033617D"/>
    <w:rsid w:val="003373F5"/>
    <w:rsid w:val="00341FB1"/>
    <w:rsid w:val="003449F0"/>
    <w:rsid w:val="003477C4"/>
    <w:rsid w:val="00353080"/>
    <w:rsid w:val="0035433E"/>
    <w:rsid w:val="0036163E"/>
    <w:rsid w:val="00362F24"/>
    <w:rsid w:val="003726CB"/>
    <w:rsid w:val="003775B3"/>
    <w:rsid w:val="00380816"/>
    <w:rsid w:val="00386A8F"/>
    <w:rsid w:val="00396356"/>
    <w:rsid w:val="003967FA"/>
    <w:rsid w:val="003A45E3"/>
    <w:rsid w:val="003A5935"/>
    <w:rsid w:val="003A6989"/>
    <w:rsid w:val="003A6C11"/>
    <w:rsid w:val="003B062E"/>
    <w:rsid w:val="003B0B58"/>
    <w:rsid w:val="003B1B32"/>
    <w:rsid w:val="003C14E1"/>
    <w:rsid w:val="003C3986"/>
    <w:rsid w:val="003D18D2"/>
    <w:rsid w:val="003D3E17"/>
    <w:rsid w:val="003E09BB"/>
    <w:rsid w:val="003E24EF"/>
    <w:rsid w:val="003E7AFC"/>
    <w:rsid w:val="003F1B04"/>
    <w:rsid w:val="0040344B"/>
    <w:rsid w:val="0040444B"/>
    <w:rsid w:val="00405088"/>
    <w:rsid w:val="004127F4"/>
    <w:rsid w:val="00414781"/>
    <w:rsid w:val="00417BAF"/>
    <w:rsid w:val="00417C6B"/>
    <w:rsid w:val="00421AF4"/>
    <w:rsid w:val="00424684"/>
    <w:rsid w:val="004254A2"/>
    <w:rsid w:val="0043339C"/>
    <w:rsid w:val="0044347F"/>
    <w:rsid w:val="00446ED4"/>
    <w:rsid w:val="00447BFF"/>
    <w:rsid w:val="00454F97"/>
    <w:rsid w:val="00454FE6"/>
    <w:rsid w:val="00457B42"/>
    <w:rsid w:val="00457B85"/>
    <w:rsid w:val="0046050B"/>
    <w:rsid w:val="004609EA"/>
    <w:rsid w:val="00461903"/>
    <w:rsid w:val="00465A18"/>
    <w:rsid w:val="00467B4C"/>
    <w:rsid w:val="00473DD7"/>
    <w:rsid w:val="00483FCC"/>
    <w:rsid w:val="00486C08"/>
    <w:rsid w:val="00492A29"/>
    <w:rsid w:val="004955F3"/>
    <w:rsid w:val="004956EB"/>
    <w:rsid w:val="0049713A"/>
    <w:rsid w:val="004A37CE"/>
    <w:rsid w:val="004A5CAC"/>
    <w:rsid w:val="004B57B7"/>
    <w:rsid w:val="004D1AC9"/>
    <w:rsid w:val="004D2D46"/>
    <w:rsid w:val="004D328E"/>
    <w:rsid w:val="004D78DA"/>
    <w:rsid w:val="004E2119"/>
    <w:rsid w:val="004E43BE"/>
    <w:rsid w:val="004E478A"/>
    <w:rsid w:val="004E4D67"/>
    <w:rsid w:val="004E57F0"/>
    <w:rsid w:val="004E604C"/>
    <w:rsid w:val="004F01F0"/>
    <w:rsid w:val="00501CA5"/>
    <w:rsid w:val="00506174"/>
    <w:rsid w:val="00510066"/>
    <w:rsid w:val="00515B86"/>
    <w:rsid w:val="00521C73"/>
    <w:rsid w:val="00532440"/>
    <w:rsid w:val="005338E0"/>
    <w:rsid w:val="00533BB8"/>
    <w:rsid w:val="00535C7F"/>
    <w:rsid w:val="00535E46"/>
    <w:rsid w:val="0053725D"/>
    <w:rsid w:val="00543DDA"/>
    <w:rsid w:val="00546A2C"/>
    <w:rsid w:val="00547277"/>
    <w:rsid w:val="005513F8"/>
    <w:rsid w:val="00551BE7"/>
    <w:rsid w:val="00552842"/>
    <w:rsid w:val="00552C17"/>
    <w:rsid w:val="005552C1"/>
    <w:rsid w:val="00557038"/>
    <w:rsid w:val="0055764A"/>
    <w:rsid w:val="005650BD"/>
    <w:rsid w:val="00567D18"/>
    <w:rsid w:val="00573596"/>
    <w:rsid w:val="00573CAB"/>
    <w:rsid w:val="0058133E"/>
    <w:rsid w:val="00582FA7"/>
    <w:rsid w:val="00583040"/>
    <w:rsid w:val="00586DA4"/>
    <w:rsid w:val="00591859"/>
    <w:rsid w:val="00594393"/>
    <w:rsid w:val="005A00AB"/>
    <w:rsid w:val="005A6B2B"/>
    <w:rsid w:val="005B28AD"/>
    <w:rsid w:val="005C1E54"/>
    <w:rsid w:val="005C3F8F"/>
    <w:rsid w:val="005C4192"/>
    <w:rsid w:val="005D4CF4"/>
    <w:rsid w:val="005D631D"/>
    <w:rsid w:val="005D7F11"/>
    <w:rsid w:val="005E3CD3"/>
    <w:rsid w:val="005E40C6"/>
    <w:rsid w:val="005E4C42"/>
    <w:rsid w:val="005F4B91"/>
    <w:rsid w:val="005F652F"/>
    <w:rsid w:val="005F6F68"/>
    <w:rsid w:val="00601AD4"/>
    <w:rsid w:val="00611832"/>
    <w:rsid w:val="00611930"/>
    <w:rsid w:val="006142D0"/>
    <w:rsid w:val="00615FC0"/>
    <w:rsid w:val="00622769"/>
    <w:rsid w:val="00631862"/>
    <w:rsid w:val="00643EB3"/>
    <w:rsid w:val="00644A68"/>
    <w:rsid w:val="006528A3"/>
    <w:rsid w:val="006542DA"/>
    <w:rsid w:val="00656760"/>
    <w:rsid w:val="0066188D"/>
    <w:rsid w:val="0066573C"/>
    <w:rsid w:val="006740D4"/>
    <w:rsid w:val="00675B20"/>
    <w:rsid w:val="00684C50"/>
    <w:rsid w:val="0068521C"/>
    <w:rsid w:val="00685369"/>
    <w:rsid w:val="0068583D"/>
    <w:rsid w:val="006858AC"/>
    <w:rsid w:val="00685BDD"/>
    <w:rsid w:val="00686BD8"/>
    <w:rsid w:val="006901C1"/>
    <w:rsid w:val="0069046B"/>
    <w:rsid w:val="006912D0"/>
    <w:rsid w:val="0069277D"/>
    <w:rsid w:val="0069321A"/>
    <w:rsid w:val="006949E7"/>
    <w:rsid w:val="006B32EC"/>
    <w:rsid w:val="006B4BEB"/>
    <w:rsid w:val="006B6BCE"/>
    <w:rsid w:val="006C0FD2"/>
    <w:rsid w:val="006C3018"/>
    <w:rsid w:val="006D67A4"/>
    <w:rsid w:val="006D77A4"/>
    <w:rsid w:val="006E17CD"/>
    <w:rsid w:val="006E3DFB"/>
    <w:rsid w:val="00707B2F"/>
    <w:rsid w:val="00713675"/>
    <w:rsid w:val="007209F0"/>
    <w:rsid w:val="007217B1"/>
    <w:rsid w:val="00723C64"/>
    <w:rsid w:val="0072518D"/>
    <w:rsid w:val="0073306D"/>
    <w:rsid w:val="00734547"/>
    <w:rsid w:val="00736B3C"/>
    <w:rsid w:val="007430EF"/>
    <w:rsid w:val="0076178B"/>
    <w:rsid w:val="007709D9"/>
    <w:rsid w:val="00770AA1"/>
    <w:rsid w:val="0077197A"/>
    <w:rsid w:val="007838EE"/>
    <w:rsid w:val="00791169"/>
    <w:rsid w:val="00791801"/>
    <w:rsid w:val="007954EE"/>
    <w:rsid w:val="007A0782"/>
    <w:rsid w:val="007A104E"/>
    <w:rsid w:val="007A29E8"/>
    <w:rsid w:val="007B2CCD"/>
    <w:rsid w:val="007B2D6F"/>
    <w:rsid w:val="007B437D"/>
    <w:rsid w:val="007C5094"/>
    <w:rsid w:val="007C5C5A"/>
    <w:rsid w:val="007C5D02"/>
    <w:rsid w:val="007C6A5E"/>
    <w:rsid w:val="007E208D"/>
    <w:rsid w:val="007E4F96"/>
    <w:rsid w:val="007E68AF"/>
    <w:rsid w:val="007F0F1C"/>
    <w:rsid w:val="007F13BD"/>
    <w:rsid w:val="007F383B"/>
    <w:rsid w:val="007F7842"/>
    <w:rsid w:val="00803467"/>
    <w:rsid w:val="008051B6"/>
    <w:rsid w:val="008052EF"/>
    <w:rsid w:val="00810E64"/>
    <w:rsid w:val="0081227A"/>
    <w:rsid w:val="008146F1"/>
    <w:rsid w:val="00815079"/>
    <w:rsid w:val="008170D4"/>
    <w:rsid w:val="00817E16"/>
    <w:rsid w:val="00821138"/>
    <w:rsid w:val="0082163E"/>
    <w:rsid w:val="00821C57"/>
    <w:rsid w:val="00822A1A"/>
    <w:rsid w:val="00826E6B"/>
    <w:rsid w:val="00827ED4"/>
    <w:rsid w:val="008373FA"/>
    <w:rsid w:val="008453A5"/>
    <w:rsid w:val="00846E25"/>
    <w:rsid w:val="0085065B"/>
    <w:rsid w:val="008542B3"/>
    <w:rsid w:val="00856395"/>
    <w:rsid w:val="00861BAB"/>
    <w:rsid w:val="00866321"/>
    <w:rsid w:val="00870FA2"/>
    <w:rsid w:val="0087159D"/>
    <w:rsid w:val="008723E0"/>
    <w:rsid w:val="00880FFF"/>
    <w:rsid w:val="0088267D"/>
    <w:rsid w:val="00883A2D"/>
    <w:rsid w:val="00887B19"/>
    <w:rsid w:val="00890163"/>
    <w:rsid w:val="0089018C"/>
    <w:rsid w:val="00890392"/>
    <w:rsid w:val="00892016"/>
    <w:rsid w:val="00893C61"/>
    <w:rsid w:val="008A4445"/>
    <w:rsid w:val="008A744C"/>
    <w:rsid w:val="008B4C2F"/>
    <w:rsid w:val="008B757B"/>
    <w:rsid w:val="008C0577"/>
    <w:rsid w:val="008C0BB4"/>
    <w:rsid w:val="008D3190"/>
    <w:rsid w:val="008D4BD4"/>
    <w:rsid w:val="008D7E9C"/>
    <w:rsid w:val="008E266B"/>
    <w:rsid w:val="008F365F"/>
    <w:rsid w:val="008F3A62"/>
    <w:rsid w:val="008F71A0"/>
    <w:rsid w:val="00906975"/>
    <w:rsid w:val="009146CB"/>
    <w:rsid w:val="0091604A"/>
    <w:rsid w:val="009169AE"/>
    <w:rsid w:val="00917528"/>
    <w:rsid w:val="009210DA"/>
    <w:rsid w:val="0092172F"/>
    <w:rsid w:val="00921914"/>
    <w:rsid w:val="009229FB"/>
    <w:rsid w:val="00923479"/>
    <w:rsid w:val="00931F3B"/>
    <w:rsid w:val="00931F8E"/>
    <w:rsid w:val="00934804"/>
    <w:rsid w:val="0093541C"/>
    <w:rsid w:val="009367EC"/>
    <w:rsid w:val="0094129D"/>
    <w:rsid w:val="00944304"/>
    <w:rsid w:val="00952FF3"/>
    <w:rsid w:val="00974EA3"/>
    <w:rsid w:val="00980792"/>
    <w:rsid w:val="00980E6E"/>
    <w:rsid w:val="00987744"/>
    <w:rsid w:val="00990125"/>
    <w:rsid w:val="009A36C6"/>
    <w:rsid w:val="009A3F55"/>
    <w:rsid w:val="009B59CC"/>
    <w:rsid w:val="009E0405"/>
    <w:rsid w:val="009E0DCA"/>
    <w:rsid w:val="009E6BB2"/>
    <w:rsid w:val="009E71E2"/>
    <w:rsid w:val="009F07C1"/>
    <w:rsid w:val="009F3463"/>
    <w:rsid w:val="009F3E7D"/>
    <w:rsid w:val="009F58E8"/>
    <w:rsid w:val="009F6C81"/>
    <w:rsid w:val="00A03326"/>
    <w:rsid w:val="00A1517B"/>
    <w:rsid w:val="00A1587C"/>
    <w:rsid w:val="00A22044"/>
    <w:rsid w:val="00A245B2"/>
    <w:rsid w:val="00A315E9"/>
    <w:rsid w:val="00A3788C"/>
    <w:rsid w:val="00A4267C"/>
    <w:rsid w:val="00A43829"/>
    <w:rsid w:val="00A4526E"/>
    <w:rsid w:val="00A453BF"/>
    <w:rsid w:val="00A55F90"/>
    <w:rsid w:val="00A65EBE"/>
    <w:rsid w:val="00A66428"/>
    <w:rsid w:val="00A67B59"/>
    <w:rsid w:val="00A74515"/>
    <w:rsid w:val="00A803F4"/>
    <w:rsid w:val="00A83D0D"/>
    <w:rsid w:val="00A858D2"/>
    <w:rsid w:val="00A87D8A"/>
    <w:rsid w:val="00A92DEE"/>
    <w:rsid w:val="00A94C42"/>
    <w:rsid w:val="00A95A8A"/>
    <w:rsid w:val="00A96A29"/>
    <w:rsid w:val="00A97696"/>
    <w:rsid w:val="00AA1F3A"/>
    <w:rsid w:val="00AA5019"/>
    <w:rsid w:val="00AB3394"/>
    <w:rsid w:val="00AD162D"/>
    <w:rsid w:val="00AE20CE"/>
    <w:rsid w:val="00AE25F2"/>
    <w:rsid w:val="00AE2632"/>
    <w:rsid w:val="00AE3236"/>
    <w:rsid w:val="00AF2272"/>
    <w:rsid w:val="00AF4232"/>
    <w:rsid w:val="00AF527E"/>
    <w:rsid w:val="00B0123D"/>
    <w:rsid w:val="00B01F96"/>
    <w:rsid w:val="00B040E1"/>
    <w:rsid w:val="00B06646"/>
    <w:rsid w:val="00B13872"/>
    <w:rsid w:val="00B156BF"/>
    <w:rsid w:val="00B222EA"/>
    <w:rsid w:val="00B31521"/>
    <w:rsid w:val="00B35720"/>
    <w:rsid w:val="00B36A55"/>
    <w:rsid w:val="00B41FBE"/>
    <w:rsid w:val="00B47A8D"/>
    <w:rsid w:val="00B535C5"/>
    <w:rsid w:val="00B608BE"/>
    <w:rsid w:val="00B663C3"/>
    <w:rsid w:val="00B6692B"/>
    <w:rsid w:val="00B66A2A"/>
    <w:rsid w:val="00B72478"/>
    <w:rsid w:val="00B8133F"/>
    <w:rsid w:val="00B83755"/>
    <w:rsid w:val="00B8701D"/>
    <w:rsid w:val="00B916A0"/>
    <w:rsid w:val="00B93EA3"/>
    <w:rsid w:val="00B96A5A"/>
    <w:rsid w:val="00B97C5F"/>
    <w:rsid w:val="00BA55E9"/>
    <w:rsid w:val="00BA7468"/>
    <w:rsid w:val="00BB39BB"/>
    <w:rsid w:val="00BB42C5"/>
    <w:rsid w:val="00BB6801"/>
    <w:rsid w:val="00BB7D41"/>
    <w:rsid w:val="00BC08D2"/>
    <w:rsid w:val="00BC1D80"/>
    <w:rsid w:val="00BC25FC"/>
    <w:rsid w:val="00BC26BA"/>
    <w:rsid w:val="00BC4861"/>
    <w:rsid w:val="00BC6CED"/>
    <w:rsid w:val="00BD0AD8"/>
    <w:rsid w:val="00BE1105"/>
    <w:rsid w:val="00BE612E"/>
    <w:rsid w:val="00BE70C5"/>
    <w:rsid w:val="00BF0734"/>
    <w:rsid w:val="00BF2040"/>
    <w:rsid w:val="00BF2811"/>
    <w:rsid w:val="00BF3AD1"/>
    <w:rsid w:val="00BF6DA6"/>
    <w:rsid w:val="00BF7C12"/>
    <w:rsid w:val="00C053B0"/>
    <w:rsid w:val="00C1060F"/>
    <w:rsid w:val="00C118CA"/>
    <w:rsid w:val="00C1362F"/>
    <w:rsid w:val="00C17BD6"/>
    <w:rsid w:val="00C202B7"/>
    <w:rsid w:val="00C25C54"/>
    <w:rsid w:val="00C25E7C"/>
    <w:rsid w:val="00C26FDA"/>
    <w:rsid w:val="00C273EA"/>
    <w:rsid w:val="00C313ED"/>
    <w:rsid w:val="00C32621"/>
    <w:rsid w:val="00C3431B"/>
    <w:rsid w:val="00C40BED"/>
    <w:rsid w:val="00C41887"/>
    <w:rsid w:val="00C51E72"/>
    <w:rsid w:val="00C65F25"/>
    <w:rsid w:val="00C70FE9"/>
    <w:rsid w:val="00C73FAF"/>
    <w:rsid w:val="00C76DC5"/>
    <w:rsid w:val="00C77B52"/>
    <w:rsid w:val="00C82B64"/>
    <w:rsid w:val="00C842CF"/>
    <w:rsid w:val="00C90078"/>
    <w:rsid w:val="00C90715"/>
    <w:rsid w:val="00C92339"/>
    <w:rsid w:val="00C945A7"/>
    <w:rsid w:val="00CA6EDF"/>
    <w:rsid w:val="00CB0374"/>
    <w:rsid w:val="00CB0966"/>
    <w:rsid w:val="00CB3F88"/>
    <w:rsid w:val="00CB7582"/>
    <w:rsid w:val="00CC1363"/>
    <w:rsid w:val="00CC58AB"/>
    <w:rsid w:val="00CC6776"/>
    <w:rsid w:val="00CC7E70"/>
    <w:rsid w:val="00CD4F0B"/>
    <w:rsid w:val="00CD4F21"/>
    <w:rsid w:val="00CE0BDB"/>
    <w:rsid w:val="00CE3449"/>
    <w:rsid w:val="00CE444C"/>
    <w:rsid w:val="00CE5C45"/>
    <w:rsid w:val="00CF1DF9"/>
    <w:rsid w:val="00CF796F"/>
    <w:rsid w:val="00CF7DA8"/>
    <w:rsid w:val="00D00EAE"/>
    <w:rsid w:val="00D021ED"/>
    <w:rsid w:val="00D03361"/>
    <w:rsid w:val="00D05F67"/>
    <w:rsid w:val="00D10B01"/>
    <w:rsid w:val="00D170EA"/>
    <w:rsid w:val="00D23402"/>
    <w:rsid w:val="00D26A5D"/>
    <w:rsid w:val="00D425D3"/>
    <w:rsid w:val="00D52007"/>
    <w:rsid w:val="00D528F7"/>
    <w:rsid w:val="00D67CB0"/>
    <w:rsid w:val="00D71B04"/>
    <w:rsid w:val="00D7255B"/>
    <w:rsid w:val="00D85DE5"/>
    <w:rsid w:val="00D87119"/>
    <w:rsid w:val="00D9494C"/>
    <w:rsid w:val="00D94F51"/>
    <w:rsid w:val="00D97D9D"/>
    <w:rsid w:val="00DA3804"/>
    <w:rsid w:val="00DA3EA0"/>
    <w:rsid w:val="00DA6EA5"/>
    <w:rsid w:val="00DB4303"/>
    <w:rsid w:val="00DC1A38"/>
    <w:rsid w:val="00DC1BCE"/>
    <w:rsid w:val="00DC2940"/>
    <w:rsid w:val="00DC3AF8"/>
    <w:rsid w:val="00DD694A"/>
    <w:rsid w:val="00DE4E45"/>
    <w:rsid w:val="00DE76C2"/>
    <w:rsid w:val="00E1303F"/>
    <w:rsid w:val="00E1475D"/>
    <w:rsid w:val="00E17A18"/>
    <w:rsid w:val="00E23368"/>
    <w:rsid w:val="00E241ED"/>
    <w:rsid w:val="00E3151E"/>
    <w:rsid w:val="00E32443"/>
    <w:rsid w:val="00E366D0"/>
    <w:rsid w:val="00E41B2E"/>
    <w:rsid w:val="00E432E3"/>
    <w:rsid w:val="00E53E1C"/>
    <w:rsid w:val="00E56B71"/>
    <w:rsid w:val="00E6111A"/>
    <w:rsid w:val="00E62B2C"/>
    <w:rsid w:val="00E63169"/>
    <w:rsid w:val="00E63EEF"/>
    <w:rsid w:val="00E71BA5"/>
    <w:rsid w:val="00E73F2C"/>
    <w:rsid w:val="00E80308"/>
    <w:rsid w:val="00E81279"/>
    <w:rsid w:val="00E8233F"/>
    <w:rsid w:val="00E83205"/>
    <w:rsid w:val="00E92550"/>
    <w:rsid w:val="00E9293E"/>
    <w:rsid w:val="00E92BA5"/>
    <w:rsid w:val="00E93214"/>
    <w:rsid w:val="00E948FE"/>
    <w:rsid w:val="00E97E71"/>
    <w:rsid w:val="00EA2749"/>
    <w:rsid w:val="00EB1B8F"/>
    <w:rsid w:val="00EB546A"/>
    <w:rsid w:val="00EB5950"/>
    <w:rsid w:val="00EC36E5"/>
    <w:rsid w:val="00EC7C07"/>
    <w:rsid w:val="00ED0566"/>
    <w:rsid w:val="00ED15CE"/>
    <w:rsid w:val="00ED7919"/>
    <w:rsid w:val="00EE67F8"/>
    <w:rsid w:val="00EF1D84"/>
    <w:rsid w:val="00EF2FF5"/>
    <w:rsid w:val="00F001EA"/>
    <w:rsid w:val="00F012CC"/>
    <w:rsid w:val="00F01B11"/>
    <w:rsid w:val="00F040B1"/>
    <w:rsid w:val="00F13381"/>
    <w:rsid w:val="00F13491"/>
    <w:rsid w:val="00F141C9"/>
    <w:rsid w:val="00F14E25"/>
    <w:rsid w:val="00F224D6"/>
    <w:rsid w:val="00F22F72"/>
    <w:rsid w:val="00F234A0"/>
    <w:rsid w:val="00F23C48"/>
    <w:rsid w:val="00F272B1"/>
    <w:rsid w:val="00F34138"/>
    <w:rsid w:val="00F37758"/>
    <w:rsid w:val="00F401B2"/>
    <w:rsid w:val="00F50EF3"/>
    <w:rsid w:val="00F60016"/>
    <w:rsid w:val="00F645F4"/>
    <w:rsid w:val="00FA37C0"/>
    <w:rsid w:val="00FA3822"/>
    <w:rsid w:val="00FB246F"/>
    <w:rsid w:val="00FB3614"/>
    <w:rsid w:val="00FB7962"/>
    <w:rsid w:val="00FB7F42"/>
    <w:rsid w:val="00FC373E"/>
    <w:rsid w:val="00FC6394"/>
    <w:rsid w:val="00FC6AB2"/>
    <w:rsid w:val="00FC7358"/>
    <w:rsid w:val="00FD50A2"/>
    <w:rsid w:val="00FD7975"/>
    <w:rsid w:val="00FE425B"/>
    <w:rsid w:val="00FE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shadow color="#868686"/>
    </o:shapedefaults>
    <o:shapelayout v:ext="edit">
      <o:idmap v:ext="edit" data="1"/>
    </o:shapelayout>
  </w:shapeDefaults>
  <w:decimalSymbol w:val="."/>
  <w:listSeparator w:val=","/>
  <w14:docId w14:val="1EDCD234"/>
  <w15:docId w15:val="{A1D8EF59-DA9C-4ED7-A842-B0D391C76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CE444C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AA1F3A"/>
    <w:rPr>
      <w:rFonts w:ascii="Tahoma" w:hAnsi="Tahoma" w:cs="Tahoma"/>
      <w:sz w:val="16"/>
      <w:szCs w:val="16"/>
    </w:rPr>
  </w:style>
  <w:style w:type="character" w:styleId="Hyperlink">
    <w:name w:val="Hyperlink"/>
    <w:rsid w:val="00F401B2"/>
    <w:rPr>
      <w:color w:val="0000FF"/>
      <w:u w:val="single"/>
    </w:rPr>
  </w:style>
  <w:style w:type="table" w:styleId="TableGrid">
    <w:name w:val="Table Grid"/>
    <w:basedOn w:val="TableNormal"/>
    <w:rsid w:val="00BB6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934804"/>
    <w:rPr>
      <w:noProof/>
      <w:szCs w:val="20"/>
      <w:lang w:val="en-US"/>
    </w:rPr>
  </w:style>
  <w:style w:type="paragraph" w:styleId="DocumentMap">
    <w:name w:val="Document Map"/>
    <w:basedOn w:val="Normal"/>
    <w:semiHidden/>
    <w:rsid w:val="00822A1A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127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27F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127F4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27F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127F4"/>
    <w:rPr>
      <w:b/>
      <w:bCs/>
      <w:lang w:val="en-GB" w:eastAsia="en-US"/>
    </w:rPr>
  </w:style>
  <w:style w:type="paragraph" w:customStyle="1" w:styleId="DefaultParag">
    <w:name w:val="Default Parag"/>
    <w:basedOn w:val="Normal"/>
    <w:rsid w:val="00FC7358"/>
    <w:rPr>
      <w:rFonts w:ascii="Arial" w:hAnsi="Arial"/>
      <w:noProof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803F4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A803F4"/>
    <w:rPr>
      <w:rFonts w:ascii="Calibri Light" w:eastAsia="Times New Roman" w:hAnsi="Calibri Light" w:cs="Times New Roman"/>
      <w:b/>
      <w:bCs/>
      <w:kern w:val="28"/>
      <w:sz w:val="32"/>
      <w:szCs w:val="32"/>
      <w:lang w:val="en-GB" w:eastAsia="en-US"/>
    </w:rPr>
  </w:style>
  <w:style w:type="paragraph" w:styleId="ListParagraph">
    <w:name w:val="List Paragraph"/>
    <w:basedOn w:val="Normal"/>
    <w:uiPriority w:val="34"/>
    <w:qFormat/>
    <w:rsid w:val="00CF796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ZA"/>
    </w:rPr>
  </w:style>
  <w:style w:type="character" w:customStyle="1" w:styleId="UnresolvedMention1">
    <w:name w:val="Unresolved Mention1"/>
    <w:uiPriority w:val="99"/>
    <w:semiHidden/>
    <w:unhideWhenUsed/>
    <w:rsid w:val="006D67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1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hcmrecruitment.co.za/mandela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tons@mandela.ac.z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168CE0558CF542971A113D02A060E8" ma:contentTypeVersion="13" ma:contentTypeDescription="Create a new document." ma:contentTypeScope="" ma:versionID="0c38e20ec619f105826099d0c6df50d4">
  <xsd:schema xmlns:xsd="http://www.w3.org/2001/XMLSchema" xmlns:xs="http://www.w3.org/2001/XMLSchema" xmlns:p="http://schemas.microsoft.com/office/2006/metadata/properties" xmlns:ns3="9b081760-4125-4bf0-82fc-f91c8e561fdb" xmlns:ns4="a6111907-ebac-4ace-afbf-758880cc69e9" targetNamespace="http://schemas.microsoft.com/office/2006/metadata/properties" ma:root="true" ma:fieldsID="f7019e4fd81508374defa9568f68a3b3" ns3:_="" ns4:_="">
    <xsd:import namespace="9b081760-4125-4bf0-82fc-f91c8e561fdb"/>
    <xsd:import namespace="a6111907-ebac-4ace-afbf-758880cc69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81760-4125-4bf0-82fc-f91c8e561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11907-ebac-4ace-afbf-758880cc6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EC7F60-8DAE-49C7-82FA-54C4ECE08D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081760-4125-4bf0-82fc-f91c8e561fdb"/>
    <ds:schemaRef ds:uri="a6111907-ebac-4ace-afbf-758880cc6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01B384-B1DE-491B-803F-324861984A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66C276-F1B2-4F32-9FE0-2E5027808C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4FCE3B-1822-4D51-99B5-91260B399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27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mber of pages including cover:</vt:lpstr>
    </vt:vector>
  </TitlesOfParts>
  <Company>Boom Town Advertising</Company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 of pages including cover:</dc:title>
  <dc:creator>Steven Bryden</dc:creator>
  <cp:lastModifiedBy>Thyssen, Tarryn  (Ms) (Summerstrand Campus North)</cp:lastModifiedBy>
  <cp:revision>2</cp:revision>
  <cp:lastPrinted>2019-03-29T09:45:00Z</cp:lastPrinted>
  <dcterms:created xsi:type="dcterms:W3CDTF">2020-10-06T15:48:00Z</dcterms:created>
  <dcterms:modified xsi:type="dcterms:W3CDTF">2020-10-06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168CE0558CF542971A113D02A060E8</vt:lpwstr>
  </property>
</Properties>
</file>